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30</w:t>
      </w:r>
      <w:r>
        <w:t xml:space="preserve"> </w:t>
      </w:r>
      <w:r>
        <w:t xml:space="preserve">กันยายน</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ะอาจารย์เปิดไมค์หรือยังคะ</w:t>
      </w:r>
    </w:p>
    <w:p>
      <w:pPr>
        <w:pStyle w:val="BodyText"/>
      </w:pPr>
      <w:r>
        <w:t xml:space="preserve">(อาจารย์สุธิรา) จุฑารัตน์เข้าแล้ว บี แบม บีเข้าแล้ว แบมยัง เดี๋ยวนะคะ ขอปิดเปิด OBS ให้ใหม่ได้ครับปิดเปิดให้ใหม่แล้วนะคะ สมาชิกเรามีใครเข้ามาแล้ว ใคร… เข้ามาแล้วบีกับแบมเข้าแล้วเข้าแล้ว เสือน้อยเข้ามาแล้ว ใบเตยเข้ามาแล้ว เริ่มทยอยเข้ามาแล้ว ใครยังไม่เข้า ครามเข้าแล้ว หรืออะตอม อะตอมอยู่ไหนนะ อะตอมยังไม่เข้า อะตอมยังไม่เข้า วันนี้นะคะวันนี้ อันดับแรก ใครที่ยังไม่ส่งงาน เข้าไปเช็กในคลาสนะคะ เพราะจะเขียนบอกไว้ส่งงานสัปดาห์ที่เท่านั้นเท่านี้ จะมีบางคนยังไม่ส่งบางสัปดาห์ เพราะฉะนั้น เช็กไปทีละสัปดาห์นะคะ ตัวเองยังไม่ส่งน่ะ ไปปลดล็อกกำหนดวันให้แล้ว เราจะใช้คะแนนจากการส่งงานนี่ล่ะ จากการส่งงานนี่ล่ะ แล้วบางคนเข้าผิดห้อง เช็กด้วยนะ ว่าตัวเองอยู่ถูกห้องไหมลูก เพราะครับ แบ่งเป็น 2 ห้อง 2 หมู่ เพราะฉะนั้น เช็กดูนะคะ ถ้าใครเข้าไม่ถูกเข้าใหม่เด้อ ให้เพื่อนส่งลิงก์ของห้องเช็กดูรหัสห้องนะคะ มันจะมีเป็นตามหมู่เรียนน่ะ 631021 221 ถ้าหมู่ 2 ก็จะเป็นรหัส 3 ตัวท้ายจะเป็น 222 บางคนเข้าคลาสผิดห้องนะคะ อยากให้อันดับแรก คือ 1 เช็กว่าตัวเองเข้าห้องไหนกันนี่ นี่นะคะ เดี๋ยวให้ดู เดี๋ยวให้ดูหน้าตาคลาสเรา ภาพเขา เหมือนห้อง 1 นี่ เห็นไหมคะ ให้ดูที่หมู่เรียนนี่ และอยากรู้ตัวเองอยู่ในนี้ไหม ดูที่ผู้คนนะคะ อยากรู้ตัวเองอยู่ในนี้ไหม ครบ อันนี้ครบ ห้อง 1 ครบนะคะ เดี๋ยวมาดูอีกห้องหนึ่ง ห้อง 2 เห็นไหมรหัสหมู่เรียนตรง 3 ตัวท้ายจะเป็นอย่างนี้ก็หมู่ 1 ก็จะเป็น 221 หมู่ 2 3 ตัวท้ายก็จะเป็น 222 ดูดี ๆ นะคะ แล้วอะไร แล้วให้เช็กงานตัวเอง เข้าไปเช็กดูเหมือนสัปดาห์ที่ 4 นี่เห็นไหมคะ ถ้าแม่เช็กนี่มีส่งมีส่งแค่ 5 คน จากทั้งหมด 9 คน อย่างนี้ เห็นไหม ก็รู้เลยว่ายังไม่ส่งนะคะ เพราะฉะนั้น ใครยังไม่ส่งเข้า Class เช็กตามสัปดาห์ที่มีไว้นี่นะคะ เด็ก ๆ เข้าไปเช็กได้</w:t>
      </w:r>
    </w:p>
    <w:p>
      <w:pPr>
        <w:pStyle w:val="BodyText"/>
      </w:pPr>
      <w:r>
        <w:t xml:space="preserve">(นักศึกษาชาย) ครบแล้วครับอาจารย์</w:t>
      </w:r>
    </w:p>
    <w:p>
      <w:pPr>
        <w:pStyle w:val="BodyText"/>
      </w:pPr>
      <w:r>
        <w:t xml:space="preserve">(อาจารย์สุธิรา) หมายถึงคนที่ยังไม่ส่งลูก คนที่มีปัญหา เพราะตอนนี้เข้าไปเช็กให้แล้ว บางคนก็ยังไม่ส่งไป ก็เลยทวงคนที่ยังไม่ส่ง แล้วทีนี้ปัญหาที่เราจะเจอ ก็คืองานชิ้นสุดท้าย ก็คืองานชิ้นสุดท้าย ถ่ายคลิปนี่อาจจะมีปัญหา เพราะมันรวมกันไม่ได้ ปรับเป็นทำอะไรดี หรือทำของใครของมันทำเป็นเดี่ยวไปเลยไหม</w:t>
      </w:r>
    </w:p>
    <w:p>
      <w:pPr>
        <w:pStyle w:val="BodyText"/>
      </w:pPr>
      <w:r>
        <w:t xml:space="preserve">(นักศึกษาชาย) ผมว่าเป็นเดี่ยว</w:t>
      </w:r>
    </w:p>
    <w:p>
      <w:pPr>
        <w:pStyle w:val="BodyText"/>
      </w:pPr>
      <w:r>
        <w:t xml:space="preserve">(นักศึกษาหญิง) ก็ได้นะคะ</w:t>
      </w:r>
    </w:p>
    <w:p>
      <w:pPr>
        <w:pStyle w:val="BodyText"/>
      </w:pPr>
      <w:r>
        <w:t xml:space="preserve">(อาจารย์สุธิรา) เออ ทำเป็นไลฟ์สไตล์ แบบผมครับ</w:t>
      </w:r>
    </w:p>
    <w:p>
      <w:pPr>
        <w:pStyle w:val="BodyText"/>
      </w:pPr>
      <w:r>
        <w:t xml:space="preserve">(อาจารย์สุธิรา) อย่างนั้น งานสุดท้ายให้ทำเป็นเดี่ยว อย่าลืมนะคะ องค์ประกอบของคลิปเราก็จะต้องมีทั้งข้อความ ภาพ เสียง แล้วก็วิดีโอประกอบด้วยนะคะ ข้อความ ก็คือเวลาขึ้นชื่อเรื่อง หรือชื่อเนื้อหาเราใช่ไหม เพราะฉะนั้น งานชิ้นสุดท้ายขอปรับให้เป็นวิดีโอ ไลฟ์สไตล์อะไรก็ได้อยากทำเรื่องอะไร นะคะ อย่างน้อย 3 นาทีพอ โอเคไหม เดี๋ยวระบุข้อมุลใน Class ไว้ให้</w:t>
      </w:r>
    </w:p>
    <w:p>
      <w:pPr>
        <w:pStyle w:val="BodyText"/>
      </w:pPr>
      <w:r>
        <w:t xml:space="preserve">(นักศึกษาหญิง) วิดีโอจำเป็นต้องถ่ายหน้าตัวเองไหมคะอาจารย์</w:t>
      </w:r>
    </w:p>
    <w:p>
      <w:pPr>
        <w:pStyle w:val="BodyText"/>
      </w:pPr>
      <w:r>
        <w:t xml:space="preserve">(อาจารย์สุธิรา) ไม่อยากใช้หน้าตัวเอง ใช้ Avatar สิ</w:t>
      </w:r>
    </w:p>
    <w:p>
      <w:pPr>
        <w:pStyle w:val="BodyText"/>
      </w:pPr>
      <w:r>
        <w:t xml:space="preserve">(นักศึกษาหญิง) ใช่ เราสร้างขึ้นมาได้ใช่ไหมคะ</w:t>
      </w:r>
    </w:p>
    <w:p>
      <w:pPr>
        <w:pStyle w:val="BodyText"/>
      </w:pPr>
      <w:r>
        <w:t xml:space="preserve">(อาจารย์สุธิรา) แสดงว่าเราสร้างขึ้นมาได้ใช่ไหม ตัวเอง ไม่อยากโชว์เจ้าของทำอวาตาร์ก็ได้นะคะ ไม่ทำ Av</w:t>
      </w:r>
    </w:p>
    <w:p>
      <w:pPr>
        <w:pStyle w:val="BodyText"/>
      </w:pPr>
      <w:r>
        <w:t xml:space="preserve">(อัษฎาวุธ) งานที่ค้างอยู่ ส่งย้อนหลังได้ใช่ไหม ไปปลดล็อกหมดแล้ว เพราะฉะนั้น เข้าไปเช็กได้เลย</w:t>
      </w:r>
    </w:p>
    <w:p>
      <w:pPr>
        <w:pStyle w:val="BodyText"/>
      </w:pPr>
      <w:r>
        <w:t xml:space="preserve">(นักศึกษาชาย) ครับ</w:t>
      </w:r>
    </w:p>
    <w:p>
      <w:pPr>
        <w:pStyle w:val="BodyText"/>
      </w:pPr>
      <w:r>
        <w:t xml:space="preserve">(อาจารย์สุธิรา) นะคะ ใครที่ยังไม่ส่งแต่ละสัปดาห์ได้เลย เพราะบางงานมีล็อกไว้ว่าให้ส่งภายในวันนี้ แต่บางคนส่งไม่ทันก็เลยส่งไม่ได้ ก็ดูว่าเพื่อนส่งอะไรมา ตัวเองก็ส่งแบบนั้นมานะคะ เด็กหู</w:t>
      </w:r>
    </w:p>
    <w:p>
      <w:pPr>
        <w:pStyle w:val="BodyText"/>
      </w:pPr>
      <w:r>
        <w:t xml:space="preserve">(หนวก)เปิดกล้องไหมน่ะ เดี๋ยวบอกก่อน บีกับแบมล่ะ บี บีกับแบมเปิดกล้องหน่อย เดี๋ยวงานชิ้นสุดท้ายจะไอ้นี่ ตอนแรกว่าเราให้ทำเป็นกลุ่ม เดี๋ยวเราจะแยกแล้ว เพราะมันรวมกลุ่มไม่ได้ มันจะเป็นปัญหา ปัญหา ของเด็กหูฯ ยังไม่เปิด ครามก็ได้เปิดกล้อง ทำไม ใบเตยเข้า Class ไม่ได้หรือ เดี๋ยวแม่ส่งไปให้ใหม่ แป๊บหนึ่ง</w:t>
      </w:r>
    </w:p>
    <w:p>
      <w:pPr>
        <w:pStyle w:val="BodyText"/>
      </w:pPr>
      <w:r>
        <w:t xml:space="preserve">(นักศึกษาชาย) เพื่อน ๆ ครับ เข้าลิงก์ใหม่ที่อาจารย์ส่งให้หน่อยครับ</w:t>
      </w:r>
    </w:p>
    <w:p>
      <w:pPr>
        <w:pStyle w:val="BodyText"/>
      </w:pPr>
      <w:r>
        <w:t xml:space="preserve">(ล่าม 2) สวัสดีค่ะ เผลอปิด ไม่เป็นไรค่ะ</w:t>
      </w:r>
    </w:p>
    <w:p>
      <w:pPr>
        <w:pStyle w:val="BodyText"/>
      </w:pPr>
      <w:r>
        <w:t xml:space="preserve">(อาจารย์สุธิรา) มือไวไปหน่อย เป๊ะ เรียบร้อยเลย</w:t>
      </w:r>
    </w:p>
    <w:p>
      <w:pPr>
        <w:pStyle w:val="BodyText"/>
      </w:pPr>
      <w:r>
        <w:t xml:space="preserve">(ล่าม) ได้ค่ะ อ.แม่ บีกับแบมเปิดจอหรือยัง งานเดี๋ยวสุดท้ายจะไม่เข้าใจ เสือน้อย ๆ</w:t>
      </w:r>
    </w:p>
    <w:p>
      <w:pPr>
        <w:pStyle w:val="BodyText"/>
      </w:pPr>
      <w:r>
        <w:t xml:space="preserve">(นักศึกษาชาย) ครับผม ถ้าให้ทำวิดีโอนี่ ้เป็นอะไรดี ลองคิดสิ สัก 3 นาที ไลฟ์สไตล์ ครับ</w:t>
      </w:r>
    </w:p>
    <w:p>
      <w:pPr>
        <w:pStyle w:val="BodyText"/>
      </w:pPr>
      <w:r>
        <w:t xml:space="preserve">(อาจารย์สุธิรา) โอเคไหม เมื่อกี้บีกับแบมเปิดกล้องแล้ว ฃพี่การ์ตูนล่ามใช่ไหมวันนี้ ใครล่ามคะ พี่การ์ตูนหรือ…</w:t>
      </w:r>
    </w:p>
    <w:p>
      <w:pPr>
        <w:pStyle w:val="BodyText"/>
      </w:pPr>
      <w:r>
        <w:t xml:space="preserve">(ล่าม) เป็นอี๊ดค่ะ</w:t>
      </w:r>
    </w:p>
    <w:p>
      <w:pPr>
        <w:pStyle w:val="BodyText"/>
      </w:pPr>
      <w:r>
        <w:t xml:space="preserve">(ล่าม) สวัสดีค่ะ อาจารย์ 2 สาว บีแบม งานชิ้นสุดท้าย ที่ตอนแรกน่ะ ที่เราว่าจะให้เป็นกลุ่มนะ ตอนนี้ขอเปลี่ยนให้ทำของแต่ละคนทำเดี่ยวน่ะค่ะ แต่ละคน ทำเดี่ยวน่ะ เด็ก ๆ จะทำเรื่องอะไรก็ได้ เลือกเรื่องที่ตัวเองสนใจสนใจ เช่น ทำเดี่ยวอาจจะอยากร้องเพลงก็ได้ หรืออะไรนะ อยากทำ เหมือนทำขนมโชว์ก็ได้อะไรอย่างนี้ หรือจะพาเที่ยว อะไรก็แล้วแต่ เป็นไลฟ์สไตล์ที่เราใช้ ที่เราอยากทำทำเรื่องอะไรก็ได้ที่เราอยากทำ แค่ใส่องค์ประกอบเพิ่ม ให้มันครบนะ องค์ประกอบของเราก็จะมี 1 ครับ เดี๋ยวแป๊บหนึ่งนะคะ ใบเตย ๆ เดี๋ยวแม่ส่งลิงก์ให้ ส่งลิงก์ห้องให้ใบเตยก่อนแป๊บหนึ่งนะคะ ใบเตยกดเข้าลิงก์ที่ส่งในแช็ตได้เลย Google โอเค นี่หรือจะพิมพ์รหัสห้องตัวนี้ ให้ดูก็ได้นะขอให้… หรือใบเตยจะพิมพ์รหัสลิงก์ที่โชว์อยู่ในหน้าจอนี้ก็ได้ แต่เมื่อกี้ส่ง ส่งลิงก์หน้าจอนะ เข้า Classroom น่ะลูก ใบเตยนะ จะได้ส่งงานเพื่อนนะคะ อย่างนั้นเดี๋ยวกลับมาอธิบาย 2 สาวต่อ บีพี่แบมเข้าใจอยู่ใช่ไหม ว่าให้ทำอะไรบ้าง งานชิ้นสุดท้ายให้จากเดิมเป็นกลุ่มให้ทำเดี่ยวส่งนะคะ ก็คืออยากทำเรื่องอะไรก็ เรามีข้อแม้ว่าองค์ประกอบในวิดีโอเรานี่จะต้องมีข้อความ เอาข้อความใส่ลงไปเพื่อแสดงชื่อเรื่อง หรือแสดงชื่อตัวเรา เข้าไปด้วย มีภาพ ภาพประกอบ แล้วก็มีเสียง เสียงใส่เสียงดนตรีอะไรอย่างนี้ เพราะเราพูดไม่ได้ใช่ไหม เข้าไปแทน ประกอบในวิดีโอเรา โอเคไหมคะ เหมือนทำ TikTok หรือจะทำ Tiktok ก็ได้ โอเคไหม ได้ โอเคนะ ทุกคนนะคะ เข้าใจนะ</w:t>
      </w:r>
    </w:p>
    <w:p>
      <w:pPr>
        <w:pStyle w:val="BodyText"/>
      </w:pPr>
      <w:r>
        <w:t xml:space="preserve">(ล่าม) ค่ะ 2 สาวบอกว่าเข้าใจค่ะอาจารย์</w:t>
      </w:r>
    </w:p>
    <w:p>
      <w:pPr>
        <w:pStyle w:val="BodyText"/>
      </w:pPr>
      <w:r>
        <w:t xml:space="preserve">(อาจารย์สุธิรา) เดี๋ยวลอง</w:t>
      </w:r>
    </w:p>
    <w:p>
      <w:pPr>
        <w:pStyle w:val="BodyText"/>
      </w:pPr>
      <w:r>
        <w:t xml:space="preserve">(ล่าม) ทีนี้บอกครามไป พอดีว่าครามเขาจะถาม</w:t>
      </w:r>
    </w:p>
    <w:p>
      <w:pPr>
        <w:pStyle w:val="BodyText"/>
      </w:pPr>
      <w:r>
        <w:t xml:space="preserve">(อาจารย์สุธิรา) โอเคครับ จะถามว่าอย่างไรลูก จะถามอะไร สัญญาณขาด เอาใหม่ ๆ ลูก ไม่ใช่หลุดหรือ ถามอะไรลูกไม่ชัดนะ</w:t>
      </w:r>
    </w:p>
    <w:p>
      <w:pPr>
        <w:pStyle w:val="BodyText"/>
      </w:pPr>
      <w:r>
        <w:t xml:space="preserve">(ล่าม) เขาบอกว่าเขาพูดไม่ได้อะครับ กำลังอธิบายอยู่ครับที่มี 3 อัน อันที่ 1 ก็คือเป็นหัวข้อ เป็นข้อความ อันนี้เป็นภาพ อันนี้เป็นเสียง เสียงดนตรี เสียงเพลง</w:t>
      </w:r>
    </w:p>
    <w:p>
      <w:pPr>
        <w:pStyle w:val="BodyText"/>
      </w:pPr>
      <w:r>
        <w:t xml:space="preserve">(อาจารย์สุธิรา) ไม่ต้องใช้เสียงพูด</w:t>
      </w:r>
    </w:p>
    <w:p>
      <w:pPr>
        <w:pStyle w:val="BodyText"/>
      </w:pPr>
      <w:r>
        <w:t xml:space="preserve">(ล่าม) เอาเสียงเพลงเสียงเป็นเพลง ใส่ 3 อันนี้อยู่ในคลิปวิดีโอ</w:t>
      </w:r>
    </w:p>
    <w:p>
      <w:pPr>
        <w:pStyle w:val="BodyText"/>
      </w:pPr>
      <w:r>
        <w:t xml:space="preserve">(อาจารย์สุธิรา) โอเคไหม</w:t>
      </w:r>
    </w:p>
    <w:p>
      <w:pPr>
        <w:pStyle w:val="BodyText"/>
      </w:pPr>
      <w:r>
        <w:t xml:space="preserve">(อาจารย์สุธิรา) เราไม่ได้พูดเราก็เอาเสียงเพลงเข้าไปประกอบ</w:t>
      </w:r>
    </w:p>
    <w:p>
      <w:pPr>
        <w:pStyle w:val="BodyText"/>
      </w:pPr>
      <w:r>
        <w:t xml:space="preserve">(ล่าม) เขาบอกผมไม่ได้ยินเสียงเพลงน่ะครับอาจารย์ เหมือน เราเคยดู Tiktok หรือเปล่า เอาจาก Tiktok ใส่เข้าไปเลย</w:t>
      </w:r>
    </w:p>
    <w:p>
      <w:pPr>
        <w:pStyle w:val="BodyText"/>
      </w:pPr>
      <w:r>
        <w:t xml:space="preserve">(อาจารย์สุธิรา) โอเคไหม</w:t>
      </w:r>
    </w:p>
    <w:p>
      <w:pPr>
        <w:pStyle w:val="BodyText"/>
      </w:pPr>
      <w:r>
        <w:t xml:space="preserve">(ล่าม) โอเคครับ</w:t>
      </w:r>
    </w:p>
    <w:p>
      <w:pPr>
        <w:pStyle w:val="BodyText"/>
      </w:pPr>
      <w:r>
        <w:t xml:space="preserve">(ล่าม 1) โอเคครับ</w:t>
      </w:r>
    </w:p>
    <w:p>
      <w:pPr>
        <w:pStyle w:val="BodyText"/>
      </w:pPr>
      <w:r>
        <w:t xml:space="preserve">(อาจารย์สุธิรา) อะตอมล่ะ</w:t>
      </w:r>
    </w:p>
    <w:p>
      <w:pPr>
        <w:pStyle w:val="BodyText"/>
      </w:pPr>
      <w:r>
        <w:t xml:space="preserve">(ล่าม) อาจารย์คะ แล้วเวลายัง 3 นาที พอดีเมื่อกี้บอกน้องไว้</w:t>
      </w:r>
    </w:p>
    <w:p>
      <w:pPr>
        <w:pStyle w:val="BodyText"/>
      </w:pPr>
      <w:r>
        <w:t xml:space="preserve">(อาจารย์สุธิรา) ใช่ ๆ อย่างน้อย 10 กลุ่มอย่างน้อย 10 นาที เขาจะทำเกินนั้นก็ได้ แต่ขั้นต่ำ 3 เกินได้ 3 ได้ 3 ลงมาไม่ได้ 3 ขึ้นไปได้ 3 4 5 ได้ โอเคไหม</w:t>
      </w:r>
    </w:p>
    <w:p>
      <w:pPr>
        <w:pStyle w:val="BodyText"/>
      </w:pPr>
      <w:r>
        <w:t xml:space="preserve">(ล่าม) โอเคครับ</w:t>
      </w:r>
    </w:p>
    <w:p>
      <w:pPr>
        <w:pStyle w:val="BodyText"/>
      </w:pPr>
      <w:r>
        <w:t xml:space="preserve">(อาจารย์สุธิรา) เพราะเหมือนร้องเพลง ร้องเพลงให้จบ 1 เพลง มันก็จะประมาณ 3 นาทีนะ 3 นาทีขึ้น เพลง ๆ หนึ่ง ทุกคนก็เลยเอามาตรฐานอยู่ที่ตัวนี้ อะตอม อะตอม อะตอมไม่เปิด อะตอมนี่เข้ามาทีหลัง ตอนแรกอะตอมก็ไม่ได้เข้ามา</w:t>
      </w:r>
    </w:p>
    <w:p>
      <w:pPr>
        <w:pStyle w:val="BodyText"/>
      </w:pPr>
      <w:r>
        <w:t xml:space="preserve">(ล่าม) ครามบอกว่า ผมก้ไม่เห็นครับอาจารย์ งานชิ้นสุดท้ายนะ ตอนแรกให้ทำกลุ่มน่ะ ทีแรกให้ทำกลุ่ม เปลี่ยนให้ทำเดี่ยว โอเคไหม ที่ทำเป็นวิดีโอ เพียงแต่ใส่องค์ประกอบให้มันครบ 3 อย่างที่บอก</w:t>
      </w:r>
    </w:p>
    <w:p>
      <w:pPr>
        <w:pStyle w:val="BodyText"/>
      </w:pPr>
      <w:r>
        <w:t xml:space="preserve">(ล่าม) ถามเหมือนเดิมเลยค่ะ มีข้อความ มีภาพ มีเสียง</w:t>
      </w:r>
    </w:p>
    <w:p>
      <w:pPr>
        <w:pStyle w:val="BodyText"/>
      </w:pPr>
      <w:r>
        <w:t xml:space="preserve">(อาจารย์สุธิรา) ไม่ต้องเอาเสียงพูดเรา เอาเสียงดนตรีใส่เข้าไปแทน โอเคไหม</w:t>
      </w:r>
    </w:p>
    <w:p>
      <w:pPr>
        <w:pStyle w:val="BodyText"/>
      </w:pPr>
      <w:r>
        <w:t xml:space="preserve">(ล่าม) ค่ะ 3 นาทีขึ้นไป</w:t>
      </w:r>
    </w:p>
    <w:p>
      <w:pPr>
        <w:pStyle w:val="BodyText"/>
      </w:pPr>
      <w:r>
        <w:t xml:space="preserve">(อาจารย์สุธิรา) ใช่</w:t>
      </w:r>
    </w:p>
    <w:p>
      <w:pPr>
        <w:pStyle w:val="BodyText"/>
      </w:pPr>
      <w:r>
        <w:t xml:space="preserve">(ล่าม 1) 3 นาทีขึ้นไป 3 นาทีขึ้นไป ได้ 3 ลงมาไม่ได้ 3 ขึ้นไป โอเคนะ</w:t>
      </w:r>
    </w:p>
    <w:p>
      <w:pPr>
        <w:pStyle w:val="BodyText"/>
      </w:pPr>
      <w:r>
        <w:t xml:space="preserve">(ล่าม) ทำคนเดียวหัวข้ออิสระ หัวข้ออิสระเดี๋ยวมีถามอีกค่ะ หัวข้อเลือกอิสระเลย ตามใจใช่ไหมครับ อยากทำอะไรเลือกได้เลย ไม่บังคับ เอาแบบฟรีสไตล์เลย อยากร้องอยากเต้นเป็นอิสระเลยทำได้หมด ไม่จำกัด จำกัดแค่เวลากับให้ใส่องค์ประกอบให้ครบ 3 อย่างอย่างที่บอก โอเคนะ คือ แต่ละคนหยุด COVID ดูจะอ้วนท้วนสมบูรณ์ทุกคน เลยไม่ค่อยอยากเปิดกล้องกันใช่ไหม โอเค</w:t>
      </w:r>
    </w:p>
    <w:p>
      <w:pPr>
        <w:pStyle w:val="BodyText"/>
      </w:pPr>
      <w:r>
        <w:t xml:space="preserve">(ล่าม) เข้าใจแล้วค่ะ น้องเข้าใจแล้วค่ะ</w:t>
      </w:r>
    </w:p>
    <w:p>
      <w:pPr>
        <w:pStyle w:val="BodyText"/>
      </w:pPr>
      <w:r>
        <w:t xml:space="preserve">(อาจารย์สุธิรา) ใบเตย ใบเตยเข้าใจไหม ตอบในแช็ตก็ได้นะคะ ใบเตยโอเคหรือเปล่า เสือน้อยกับพี่จ๊อบเข้าใจแล้วนะ</w:t>
      </w:r>
    </w:p>
    <w:p>
      <w:pPr>
        <w:pStyle w:val="BodyText"/>
      </w:pPr>
      <w:r>
        <w:t xml:space="preserve">(นักศึกษาชาย) เข้าใจครับ ร้องเพลงกันได้นะคะ หรือจะเต้น หรืออะไรนะ ช่วงนี้เขาฮิตเล่นอะไรนะ เล่นเซิร์ฟบอร์ดเล่นเป็นกันไหม เล่น เซิร์ฟบอร์ด โชว์ก็ได้นะเล่นเป็นหนูก็กำลังจะนึกว่าอาจารย์กำลังจะซื้อให้เล่น</w:t>
      </w:r>
    </w:p>
    <w:p>
      <w:pPr>
        <w:pStyle w:val="BodyText"/>
      </w:pPr>
      <w:r>
        <w:t xml:space="preserve">(อาจารย์สุธิรา) ไม่สนับสนุนกีฬาอันนี้เท่าไหร่แค่ถามดู อันนี้ต้องผู้ปกครองควรพิจารณา</w:t>
      </w:r>
    </w:p>
    <w:p>
      <w:pPr>
        <w:pStyle w:val="BodyText"/>
      </w:pPr>
      <w:r>
        <w:t xml:space="preserve">(นักศึกษาหญิง) หนูมีเกือบจะครบแล้วค่ะ เหลือแค่เซิร์ฟค่ะ ยังไม่มี โอเค เซิร์ฟนี่มันต้องเล่นในที่เฉพาะของมันด้วย ไปเล่นถนนบ้านเราอย่างนี้ เดี๋ยวหัวหลังข้างแตก</w:t>
      </w:r>
    </w:p>
    <w:p>
      <w:pPr>
        <w:pStyle w:val="BodyText"/>
      </w:pPr>
      <w:r>
        <w:t xml:space="preserve">(นักศึกษาหญิง) อาจารย์ต้องทำใจนิดหนึ่งค่ะ เล่นแบบนี้มีล้มอยู่แล้วค่ะ พื้นมันเรียบตลอดมันก็จะไม่สะดุดมากใช่ไหมล่ะ โอเคนะ สำหรับ ใบเตยตอบมาแล้วเข้าใจค่ะ โอเค ส่งงานให้ครบนะคะ ไปไล่ดูนะคะ ยังไม่ส่ง ในห้องตัวเองนะ เข้าให้ถูกห้องนะ เขาก็ไล่ส่ง สำหรับวันนี้มาเล่นเกมกันดีกว่า สั่งงานแล้วเครียดเลยใช่ไหม มาเล่นเกมกันดีกว่า ดูรายชื่อสมาชิกเข้ามาเท่าไรนะ 27 คน น่าจะครบแล้ว ไม่เป็นไร เรามีวงล้อใส่ชื่อไว้ครบแล้วนี่เห็นไหม ก่อนอื่นเดี๋ยวจะส่งลิงก์ Jamboard นะคะ ให้เด็ก ๆ เข้าไปเล่นใน Jamboard เล่นได้ทุกคน เดี๋ยวจะเอาลิงก์แปะไว้ในแชทเรานะคะ ให้เด็ก ๆ เปิด Jamboard ไว้ค่ะ ส่งลิงก์เข้าไปแล้วนะคะ เข้า Jamboard ได้เลยค่ะ ลิงก์อยู่ในแช็ต คลิกเข้า Jamboard ของเราได้เลยค่ะ ตอนนี้ดูนะค ใครไม่มีชื่ออยู่ในวงล้อของคุณแม่บ้าง เห็นไหม ครบไหมเอ่ย กรพจน์, โย, ฟ้า, เมฆ, นิว จ๊าบ, เสือน้อย, ไอซ์ เฟรช ไทม์ อะตอม แบม บี อาร์ม มุก, ออม, สแน๊ค โจ้, แฟลงค์ แล้วก็น็อต เท่ากับ 13 แม่ใส่ชื่อครบแล้วนะมาฟังกติกาของเราก่อนวันนี้ เกมที่จะเล่น เดี๋ยวจะสุ่มชื่อจากวงล้อที่จะเห็น คนไหนที่โดนเรียกชื่อคนแรก คนแรกนี่จะเป็นคนวาดนะคะ ที่โดนสุ่มชื่อคนแรกนี่จะเป็นคนวาดรูป แล้วเพื่อน ๆ จะต้องถ่ายใครเข้ามาวาดรอแล้ว ลบก่อนลูกลบก่อน อย่าเพิ่ง เราจะให้คนมีชื่อวาดเป็นคนทายว่าเพื่อนวาดรูปอะไร แล้วเจ้าของคนที่วาดน่ะ คอยดูด้วยนะว่าใครทายถูกก่อน คนนั้นจะไม่ พร้อมหรือยังเข้ามากี่คนแล้ว 9 คนแล้ว เดี๋ยวนะคะ กำลังรอสมาชิกเข้ามา ตอนนี้เพิ่งเข้ามา 9 คน เข้ามาได้เรื่อย ๆ กำลังเข้า กำลังเข้า ๆ รอเข้าครบก่อน บีกับแบมเข้าหรือยัง กอล์ฟ ศราวุฒิ เซฟเข้าแล้ว โยเข้าเอง ไอซ์เข้าแล้ว เด็กหูยังไม่เข้า ใบเตย ๆ เห็นลิงก์ Jamboard ไหมลูก</w:t>
      </w:r>
    </w:p>
    <w:p>
      <w:pPr>
        <w:pStyle w:val="BodyText"/>
      </w:pPr>
      <w:r>
        <w:t xml:space="preserve">(ล่าม) เดี๋ยวแป๊บหนึ่งนะคะ คราม เห็นไหมคราม ในแชท อาจารย์ให้ลิงก์ ลิงก์ Jamboard คลิกเปิด ยัง ๆ ๆ วาดหรือยัง รอก่อน</w:t>
      </w:r>
    </w:p>
    <w:p>
      <w:pPr>
        <w:pStyle w:val="BodyText"/>
      </w:pPr>
      <w:r>
        <w:t xml:space="preserve">(อาจารย์สุธิรา) รอก่อน</w:t>
      </w:r>
    </w:p>
    <w:p>
      <w:pPr>
        <w:pStyle w:val="BodyText"/>
      </w:pPr>
      <w:r>
        <w:t xml:space="preserve">(ล่าม) ยัง ใครไม่รู้ คนนี้ใครไม่รู้ วาด ๆ วาด ๆ คนนี้แล้วเพื่อน ๆ วาดอะไร อะไร รอ</w:t>
      </w:r>
    </w:p>
    <w:p>
      <w:pPr>
        <w:pStyle w:val="BodyText"/>
      </w:pPr>
      <w:r>
        <w:t xml:space="preserve">(อาจารย์สุธิรา) อย่าเพิ่งวาด เราจะให้คนที่โดนสุ่มชื่อเป็นคนวาด</w:t>
      </w:r>
    </w:p>
    <w:p>
      <w:pPr>
        <w:pStyle w:val="BodyText"/>
      </w:pPr>
      <w:r>
        <w:t xml:space="preserve">(อาจารย์สุธิรา) เข้ามาก่อนตอนนี้เข้ามาแค่ 9 คนเอง</w:t>
      </w:r>
    </w:p>
    <w:p>
      <w:pPr>
        <w:pStyle w:val="BodyText"/>
      </w:pPr>
      <w:r>
        <w:t xml:space="preserve">(ล่าม 1) รออยู่ที่ Jamboard กระดานขาว ๆ รอ บีกับแบมอยู่ไหน เดี๋ยว ๆ จะเอา Jamboard ไปแปะไว้ใน ใน LINE ให้ด้วยก็แล้วกัน เผื่อบางคน จะได้อยู่ที่ในไลน์นะ ที่หลาย ๆ นะ นอกจากในไลน์ก็ได้นะคะ ก็ได้นะคะ ให้เด็ก ๆ</w:t>
      </w:r>
    </w:p>
    <w:p>
      <w:pPr>
        <w:pStyle w:val="BodyText"/>
      </w:pPr>
      <w:r>
        <w:t xml:space="preserve">(ล่าม) ใน LINE ก็ได้ ตามเว็บลิงก์ เข้า Jamboard แล้วก็รอก่อน รอเพื่อนเข้าให้ครบก่อน เพราะบางคนยังไม่เข้านะคะ 14 คนแล้ว แล้วสมาชิกเข้ามา 14 คนแล้ว เสือน้อยเข้าได้ไหมครับ</w:t>
      </w:r>
    </w:p>
    <w:p>
      <w:pPr>
        <w:pStyle w:val="BodyText"/>
      </w:pPr>
      <w:r>
        <w:t xml:space="preserve">(นักศึกษาชาย) เข้าไปแล้วครับ ลูกจ๊าบล่ะ ยังไม่เข้านะ</w:t>
      </w:r>
    </w:p>
    <w:p>
      <w:pPr>
        <w:pStyle w:val="BodyText"/>
      </w:pPr>
      <w:r>
        <w:t xml:space="preserve">(นักศึกษาชาย) เข้าได้ครับ 3 คน เปิด คลิกเปิด Jamboard น่ะ ลิงก์อยู่ไหน เข้าหรือยัง Jam อ๋อ บีกับแบมอยู่แล้วค่ะ</w:t>
      </w:r>
    </w:p>
    <w:p>
      <w:pPr>
        <w:pStyle w:val="BodyText"/>
      </w:pPr>
      <w:r>
        <w:t xml:space="preserve">(อาจารย์สุธิรา) เดี๋ยวรีเฟรชใหม่ ใบเตยเข้าแล้ว คนมาทีหลัง ถ้าไม่เห็นลิงก์ในแชท ลิงก์อยู่ใน Line ก็มีนะคะ คนที่เข้าแล้วบางคนหลุดออกไป เข้าจากใน LINE ก็ได้ โอเค พร้อมจะเล่นหรือยังเด็ก ๆ ใครจะเป็นผู้โชคดี</w:t>
      </w:r>
    </w:p>
    <w:p>
      <w:pPr>
        <w:pStyle w:val="BodyText"/>
      </w:pPr>
      <w:r>
        <w:t xml:space="preserve">(นักศึกษาชาย) พร้อมแล้วครับ</w:t>
      </w:r>
    </w:p>
    <w:p>
      <w:pPr>
        <w:pStyle w:val="BodyText"/>
      </w:pPr>
      <w:r>
        <w:t xml:space="preserve">(นักศึกษาหญิง) พร้อมแล้วค่ะ ดูรายชื่อนะคะ จากวงล้อสุ่ม ตอนนี้ชื่อเริ่มอยู่ที่ชื่อของเมฆนะคะ จะเริ่มสุ่มแล้วนะคะ ใครจะเป็นมือวางอันดับ 1 ใครเอ่ย เจ้าฟ้าอยู่หรือเปล่า</w:t>
      </w:r>
    </w:p>
    <w:p>
      <w:pPr>
        <w:pStyle w:val="BodyText"/>
      </w:pPr>
      <w:r>
        <w:t xml:space="preserve">(นักศึกษาหญิง) อยู่ค่ะ</w:t>
      </w:r>
    </w:p>
    <w:p>
      <w:pPr>
        <w:pStyle w:val="BodyText"/>
      </w:pPr>
      <w:r>
        <w:t xml:space="preserve">(อาจารย์สุธิรา) ฟ้าวาดรูปอะไรก็ได้ ให้เพื่อน แล้วให้เพื่อนทาย ฟ้าอยากวาดอะไรวาดลงไปใน Jamboard ฟ้าจะเป็นคนวาดนะ เพื่อน ๆ จะเป็นคนทาย ของ่าย ๆ</w:t>
      </w:r>
    </w:p>
    <w:p>
      <w:pPr>
        <w:pStyle w:val="BodyText"/>
      </w:pPr>
      <w:r>
        <w:t xml:space="preserve">(นักศึกษาหญิง) ง่ายเอาง่าย ๆ ก่อนใช่ไหม ยาก ๆ เลยก็ได้ลูก</w:t>
      </w:r>
    </w:p>
    <w:p>
      <w:pPr>
        <w:pStyle w:val="BodyText"/>
      </w:pPr>
      <w:r>
        <w:t xml:space="preserve">(นักศึกษาหญิง) แมวค่ะ เห็นหูก็ใช่เลยค่ะอาจารย์ โอเค มีคนตอบได้แล้ว งั้นเราลองไปคนถัดไป ลองคนใหม่นะคะ มีคนตอบถูกแล้ว ดูสิใครจะวาดได้ยากกว่านี้อีก ขอยากขึ้น ๆ มีคนตอบถูกเสียแล้ว สแน็กอยู่ไหมลูก</w:t>
      </w:r>
    </w:p>
    <w:p>
      <w:pPr>
        <w:pStyle w:val="BodyText"/>
      </w:pPr>
      <w:r>
        <w:t xml:space="preserve">(นักศึกษาชาย) ครับอาจารย์</w:t>
      </w:r>
    </w:p>
    <w:p>
      <w:pPr>
        <w:pStyle w:val="BodyText"/>
      </w:pPr>
      <w:r>
        <w:t xml:space="preserve">(อาจารย์สุธิรา) ที่วาดค่ะ ช่วยกันลบ ๆ ดูนะคะ ดูเด็ก ๆ ที่เพื่อนวาด ใครเห็นแล้วนึกออกทายได้เลย พิมพ์ได้เลยนะคะ ใช้ Post it เหมือนเดิมก็ได้พิมพ์คำตอบน่ะ นึกออกนะ ใส่ชื่อตัวเองก่อน แล้วพิมพ์คำตอบไป ใช้โพสต์อิทแล้วพิมพ์คำตอบลงไปเลยนะคะ แต่คนวาดวาดเลย สแน๊ควาดได้เลย อยากวาดอะไร เอายากกว่าเดิมหน่อยนะลูก ให้เพื่อนทายยาก เออ</w:t>
      </w:r>
    </w:p>
    <w:p>
      <w:pPr>
        <w:pStyle w:val="BodyText"/>
      </w:pPr>
      <w:r>
        <w:t xml:space="preserve">(นักศึกษาหญิง) หมูกระทะ คุณตาผู้ชาย</w:t>
      </w:r>
    </w:p>
    <w:p>
      <w:pPr>
        <w:pStyle w:val="BodyText"/>
      </w:pPr>
      <w:r>
        <w:t xml:space="preserve">(นักศึกษาหญิง) คุณยาย</w:t>
      </w:r>
    </w:p>
    <w:p>
      <w:pPr>
        <w:pStyle w:val="BodyText"/>
      </w:pPr>
      <w:r>
        <w:t xml:space="preserve">(นักศึกษาชาย) ประยุทธ์ครับ</w:t>
      </w:r>
    </w:p>
    <w:p>
      <w:pPr>
        <w:pStyle w:val="BodyText"/>
      </w:pPr>
      <w:r>
        <w:t xml:space="preserve">(อาจารย์สุธิรา) อะไรนะ</w:t>
      </w:r>
    </w:p>
    <w:p>
      <w:pPr>
        <w:pStyle w:val="BodyText"/>
      </w:pPr>
      <w:r>
        <w:t xml:space="preserve">(นักศึกษาชาย) มีแอคโค่ด้วย</w:t>
      </w:r>
    </w:p>
    <w:p>
      <w:pPr>
        <w:pStyle w:val="BodyText"/>
      </w:pPr>
      <w:r>
        <w:t xml:space="preserve">(อาจารย์สุธิรา) ถูกหรือเปล่าพี่สแน็ก</w:t>
      </w:r>
    </w:p>
    <w:p>
      <w:pPr>
        <w:pStyle w:val="BodyText"/>
      </w:pPr>
      <w:r>
        <w:t xml:space="preserve">(นักศึกษาชาย) ถูกครับอาจารย์ คราวหน้าต่อไป แม่จะเก็บไว้ เดี๋ยวเราไปหน้าที่ 2 กันเลยดีกว่า คนต่อไป เราจะเก็บไว้ดูเป็นหลักฐาน คนต่อไปนะคะ ใครจะเป็น เพื่อนบอกยากแล้ว มุก</w:t>
      </w:r>
    </w:p>
    <w:p>
      <w:pPr>
        <w:pStyle w:val="BodyText"/>
      </w:pPr>
      <w:r>
        <w:t xml:space="preserve">(นักศึกษาหญิง) พร้อมค่ะ</w:t>
      </w:r>
    </w:p>
    <w:p>
      <w:pPr>
        <w:pStyle w:val="BodyText"/>
      </w:pPr>
      <w:r>
        <w:t xml:space="preserve">(อาจารย์สุธิรา) พร้อมเริ่มเลยค่ะ แป๊บหนึ่งนะคะ อาจารย์</w:t>
      </w:r>
    </w:p>
    <w:p>
      <w:pPr>
        <w:pStyle w:val="BodyText"/>
      </w:pPr>
      <w:r>
        <w:t xml:space="preserve">(นักศึกษาหญิง) คนไหม อันนี้ หนอนเฉย ๆ</w:t>
      </w:r>
    </w:p>
    <w:p>
      <w:pPr>
        <w:pStyle w:val="BodyText"/>
      </w:pPr>
      <w:r>
        <w:t xml:space="preserve">(ล่าม 2) น้องแบมบอกผู้หญิง 2 คนค่ะ</w:t>
      </w:r>
    </w:p>
    <w:p>
      <w:pPr>
        <w:pStyle w:val="BodyText"/>
      </w:pPr>
      <w:r>
        <w:t xml:space="preserve">(อาจารย์สุธิรา) ไม่ใช่ ใหญ่สุดในห้อง</w:t>
      </w:r>
    </w:p>
    <w:p>
      <w:pPr>
        <w:pStyle w:val="BodyText"/>
      </w:pPr>
      <w:r>
        <w:t xml:space="preserve">(นักศึกษาชาย) เจ๊ครับ</w:t>
      </w:r>
    </w:p>
    <w:p>
      <w:pPr>
        <w:pStyle w:val="BodyText"/>
      </w:pPr>
      <w:r>
        <w:t xml:space="preserve">(นักศึกษาหญิง) หนูตัวนิดเดียว</w:t>
      </w:r>
    </w:p>
    <w:p>
      <w:pPr>
        <w:pStyle w:val="BodyText"/>
      </w:pPr>
      <w:r>
        <w:t xml:space="preserve">(นักศึกษาหญิง) ใช่ค่ะ ใช่ ใหญ่ที่สุดในห้องหรือ</w:t>
      </w:r>
    </w:p>
    <w:p>
      <w:pPr>
        <w:pStyle w:val="BodyText"/>
      </w:pPr>
      <w:r>
        <w:t xml:space="preserve">(อาจารย์สุธิรา) มุกเฉลย</w:t>
      </w:r>
    </w:p>
    <w:p>
      <w:pPr>
        <w:pStyle w:val="BodyText"/>
      </w:pPr>
      <w:r>
        <w:t xml:space="preserve">(นักศึกษาหญิง) ใช่ค่ะ เจ๊หมิวค่ะ</w:t>
      </w:r>
    </w:p>
    <w:p>
      <w:pPr>
        <w:pStyle w:val="BodyText"/>
      </w:pPr>
      <w:r>
        <w:t xml:space="preserve">(อาจารย์สุธิรา) โอเค ลอง ๆ คนต่อไปมีความยากขึ้นเรื่อย ๆ สมาชิกเราเยอะนะคะ</w:t>
      </w:r>
    </w:p>
    <w:p>
      <w:pPr>
        <w:pStyle w:val="BodyText"/>
      </w:pPr>
      <w:r>
        <w:t xml:space="preserve">(อาจารย์สุธิรา) โดนพอดีเลย เหมือนล็อกเบอร์เลยไหม เจ๊หมิว ไปหน้าต่อไปเลยมิว สักครู่นะคะ ไม่รีบลูกไม่รีบ ให้ระดับความยากเพิ่มขึ้นมาเรื่อย ๆ</w:t>
      </w:r>
    </w:p>
    <w:p>
      <w:pPr>
        <w:pStyle w:val="BodyText"/>
      </w:pPr>
      <w:r>
        <w:t xml:space="preserve">(นักศึกษาหญิง) ทุกคนทยอยทายสิ</w:t>
      </w:r>
    </w:p>
    <w:p>
      <w:pPr>
        <w:pStyle w:val="BodyText"/>
      </w:pPr>
      <w:r>
        <w:t xml:space="preserve">(อาจารย์สุธิรา) ทายได้เลย</w:t>
      </w:r>
    </w:p>
    <w:p>
      <w:pPr>
        <w:pStyle w:val="BodyText"/>
      </w:pPr>
      <w:r>
        <w:t xml:space="preserve">(นักศึกษาหญิง) ตอนนี้ยังดูไม่ออกว่ามันคืออะไร</w:t>
      </w:r>
    </w:p>
    <w:p>
      <w:pPr>
        <w:pStyle w:val="BodyText"/>
      </w:pPr>
      <w:r>
        <w:t xml:space="preserve">(นักศึกษาชาย) เต่า</w:t>
      </w:r>
    </w:p>
    <w:p>
      <w:pPr>
        <w:pStyle w:val="BodyText"/>
      </w:pPr>
      <w:r>
        <w:t xml:space="preserve">(นักศึกษาหญิง) เห็นไหม คนเขารู้จริง เฉลยค่ะ</w:t>
      </w:r>
    </w:p>
    <w:p>
      <w:pPr>
        <w:pStyle w:val="BodyText"/>
      </w:pPr>
      <w:r>
        <w:t xml:space="preserve">(อาจารย์สุธิรา) วาดให้เสร็จ ๆ เดี๋ยวจะเขียนบอกไว้ เต่า</w:t>
      </w:r>
    </w:p>
    <w:p>
      <w:pPr>
        <w:pStyle w:val="BodyText"/>
      </w:pPr>
      <w:r>
        <w:t xml:space="preserve">(อาจารย์สุธิรา) วาดให้เสร็จลูก ใส่หัวใส่ขา ยางลบอยู่ไหนน่ะ</w:t>
      </w:r>
    </w:p>
    <w:p>
      <w:pPr>
        <w:pStyle w:val="BodyText"/>
      </w:pPr>
      <w:r>
        <w:t xml:space="preserve">(อาจารย์สุธิรา) นี่ ๆ อันที่ 2 ลูก</w:t>
      </w:r>
    </w:p>
    <w:p>
      <w:pPr>
        <w:pStyle w:val="BodyText"/>
      </w:pPr>
      <w:r>
        <w:t xml:space="preserve">(นักศึกษาหญิง) ไม่เป็นอะไร ขีดไปเถอะ ใส่หัวแบบนี้ไปแล้วกัน ครามเริ่มบอกผมตอบได้แล้วครับ ผมตอบเต่าแล้วนะครับ</w:t>
      </w:r>
    </w:p>
    <w:p>
      <w:pPr>
        <w:pStyle w:val="BodyText"/>
      </w:pPr>
      <w:r>
        <w:t xml:space="preserve">(อาจารย์สุธิรา) ถูกต้องครับ เพื่อนบอกเต่าครับ เก่งมาก โอเค เรามาดูใครจะเป็นนักวาดประจำห้องเราในวันนี้คนต่อไป ยังไม่ซ้ำชื่อเลยนะ โอเค พี่เซฟ วาดสวยด้วย</w:t>
      </w:r>
    </w:p>
    <w:p>
      <w:pPr>
        <w:pStyle w:val="BodyText"/>
      </w:pPr>
      <w:r>
        <w:t xml:space="preserve">(นักศึกษาชาย) เอาจนได้</w:t>
      </w:r>
    </w:p>
    <w:p>
      <w:pPr>
        <w:pStyle w:val="BodyText"/>
      </w:pPr>
      <w:r>
        <w:t xml:space="preserve">(อาจารย์สุธิรา) เขาเรียกยากนะ</w:t>
      </w:r>
    </w:p>
    <w:p>
      <w:pPr>
        <w:pStyle w:val="BodyText"/>
      </w:pPr>
      <w:r>
        <w:t xml:space="preserve">(อาจารย์สุธิรา) พี่เซฟเริ่มเลยลูก ไปหน้าต่อไป</w:t>
      </w:r>
    </w:p>
    <w:p>
      <w:pPr>
        <w:pStyle w:val="BodyText"/>
      </w:pPr>
      <w:r>
        <w:t xml:space="preserve">(อัษฎาวุธ) โทรศัพท์ใช้นิ้ววาด</w:t>
      </w:r>
    </w:p>
    <w:p>
      <w:pPr>
        <w:pStyle w:val="BodyText"/>
      </w:pPr>
      <w:r>
        <w:t xml:space="preserve">(อาจารย์สุธิรา) แล้วแต่เลย ทายรอได้เลยนะคะเด็ก ๆ ใครคิดว่า…</w:t>
      </w:r>
    </w:p>
    <w:p>
      <w:pPr>
        <w:pStyle w:val="BodyText"/>
      </w:pPr>
      <w:r>
        <w:t xml:space="preserve">(นักศึกษาหญิง) สี่เหลี่ยม โน๊ตบุ๊กครับ</w:t>
      </w:r>
    </w:p>
    <w:p>
      <w:pPr>
        <w:pStyle w:val="BodyText"/>
      </w:pPr>
      <w:r>
        <w:t xml:space="preserve">(อาจารย์สุธิรา) ถูกต้องไหมเซฟ</w:t>
      </w:r>
    </w:p>
    <w:p>
      <w:pPr>
        <w:pStyle w:val="BodyText"/>
      </w:pPr>
      <w:r>
        <w:t xml:space="preserve">(อัษฎาวุธ) ครับ โน้ตบุ๊ก โน้ตบุ๊ก เพื่อนบอกโน้ตบุ๊ก เมื่อกี้ใครถูก โจ้ครับอาจารย์ มีคนตอบถูกแล้วนะคะ แสดงว่าฝีมือวาดทำให้เพื่อนดูออก วาดแล้วคนเดาได้ แสดงว่าห้องนี้ มีฝีมือกันพอสมควร ดูคนใหม่สิ จะมีใครได้ยากกว่านี้ไหม พลอย พลอยลองสิ พลอย พลอย สลับสาว ๆ บ้าง ลองดูเจ้าพลอยวาด พลอยไปหน้าต่อไป</w:t>
      </w:r>
    </w:p>
    <w:p>
      <w:pPr>
        <w:pStyle w:val="BodyText"/>
      </w:pPr>
      <w:r>
        <w:t xml:space="preserve">(นักศึกษาชาย) พัดลมครับ</w:t>
      </w:r>
    </w:p>
    <w:p>
      <w:pPr>
        <w:pStyle w:val="BodyText"/>
      </w:pPr>
      <w:r>
        <w:t xml:space="preserve">(นักศึกษาหญิง) พัดลม</w:t>
      </w:r>
    </w:p>
    <w:p>
      <w:pPr>
        <w:pStyle w:val="BodyText"/>
      </w:pPr>
      <w:r>
        <w:t xml:space="preserve">(อาจารย์สุธิรา) Yes เมื่อกี้ใครตอบคนแรก</w:t>
      </w:r>
    </w:p>
    <w:p>
      <w:pPr>
        <w:pStyle w:val="BodyText"/>
      </w:pPr>
      <w:r>
        <w:t xml:space="preserve">(นักศึกษาชาย) ผมครับ เซฟครับ</w:t>
      </w:r>
    </w:p>
    <w:p>
      <w:pPr>
        <w:pStyle w:val="BodyText"/>
      </w:pPr>
      <w:r>
        <w:t xml:space="preserve">(อาจารย์สุธิรา) เซฟ โอเค พัดลม พลอยวาดเร็วด้วย ดูคนต่อไปสิ คนต่อไป ไม่เอาซ้ำ ไปต่อเซฟเพิ่งวาดไปเมื่อกี้ เราจะลองให้บีเป็นคนวาด บีเปิดกล้องไว้หรือเปล่า บีวาดรูปสิลูกบีลองวาดรูปให้เพื่อนทาย บีไม่เปิดกล้อง กับแบม ให้บีนะคะ บีเป็นคนวาดนะคะ</w:t>
      </w:r>
    </w:p>
    <w:p>
      <w:pPr>
        <w:pStyle w:val="BodyText"/>
      </w:pPr>
      <w:r>
        <w:t xml:space="preserve">(ล่าม 2) วาด ๆ</w:t>
      </w:r>
    </w:p>
    <w:p>
      <w:pPr>
        <w:pStyle w:val="BodyText"/>
      </w:pPr>
      <w:r>
        <w:t xml:space="preserve">(อาจารย์สุธิรา) วาดอะไรก็ได้</w:t>
      </w:r>
    </w:p>
    <w:p>
      <w:pPr>
        <w:pStyle w:val="BodyText"/>
      </w:pPr>
      <w:r>
        <w:t xml:space="preserve">(ล่าม) กำลังวาดอยู่ค่ะ</w:t>
      </w:r>
    </w:p>
    <w:p>
      <w:pPr>
        <w:pStyle w:val="BodyText"/>
      </w:pPr>
      <w:r>
        <w:t xml:space="preserve">(อาจารย์สุธิรา) วาดเลย เพื่อน ๆ ทายเลยนะคะ ว่าบีวาดอะไร</w:t>
      </w:r>
    </w:p>
    <w:p>
      <w:pPr>
        <w:pStyle w:val="BodyText"/>
      </w:pPr>
      <w:r>
        <w:t xml:space="preserve">(นักศึกษาชาย) เป็ดครับ</w:t>
      </w:r>
    </w:p>
    <w:p>
      <w:pPr>
        <w:pStyle w:val="BodyText"/>
      </w:pPr>
      <w:r>
        <w:t xml:space="preserve">(นักศึกษาหญิง) ห่านค่ะ อ๋อ ห่าน</w:t>
      </w:r>
    </w:p>
    <w:p>
      <w:pPr>
        <w:pStyle w:val="BodyText"/>
      </w:pPr>
      <w:r>
        <w:t xml:space="preserve">(ล่าม) ใช่ค่ะ เป็ดค่ะ เป็ดค่ะ</w:t>
      </w:r>
    </w:p>
    <w:p>
      <w:pPr>
        <w:pStyle w:val="BodyText"/>
      </w:pPr>
      <w:r>
        <w:t xml:space="preserve">(อาจารย์สุธิรา) เป็ดนะคะ บีวาดเป็ด เมื่อกี้ใครทายเป็ด</w:t>
      </w:r>
    </w:p>
    <w:p>
      <w:pPr>
        <w:pStyle w:val="BodyText"/>
      </w:pPr>
      <w:r>
        <w:t xml:space="preserve">(ล่าม) มีน้องครามกับน้องหูดี เสียงพร้อมกัน</w:t>
      </w:r>
    </w:p>
    <w:p>
      <w:pPr>
        <w:pStyle w:val="BodyText"/>
      </w:pPr>
      <w:r>
        <w:t xml:space="preserve">(อาจารย์สุธิรา) โอเคเก่งมาก ๆ เขียนคำตอบให้เราด้วย โอเคบี โอเค บีก็วาดเก่งเหมือนกันนะคะ ลองดูคนต่อไปใครจะโดน เจ้ามุกนี่โดนบ่อย เดี๋ยวจะลบออกแล้ว จะได้ไม่ซ้ำพี่โย พี่โยมาลองวาดหน่อยสิ เห็นอยู่นะ เห็นโยอยู่นะ โยวาดสิลูก โอ้โหมาเลย วงกลมมาเลย อะไรนะ ใครทายได้ทายรอเลยนะคะ คาดว่าพี่โยจะวาดอะไร หมู เหมือน หมู หมา</w:t>
      </w:r>
    </w:p>
    <w:p>
      <w:pPr>
        <w:pStyle w:val="BodyText"/>
      </w:pPr>
      <w:r>
        <w:t xml:space="preserve">(นักศึกษาหญิง) แพนด้า</w:t>
      </w:r>
    </w:p>
    <w:p>
      <w:pPr>
        <w:pStyle w:val="BodyText"/>
      </w:pPr>
      <w:r>
        <w:t xml:space="preserve">(นักศึกษาหญิง) หมี</w:t>
      </w:r>
    </w:p>
    <w:p>
      <w:pPr>
        <w:pStyle w:val="BodyText"/>
      </w:pPr>
      <w:r>
        <w:t xml:space="preserve">(อาจารย์สุธิรา) หมู หมา แพนด้า หมาแพนดี้ครับ</w:t>
      </w:r>
    </w:p>
    <w:p>
      <w:pPr>
        <w:pStyle w:val="BodyText"/>
      </w:pPr>
      <w:r>
        <w:t xml:space="preserve">(นักศึกษาชาย) ถูกครับ ถูก</w:t>
      </w:r>
    </w:p>
    <w:p>
      <w:pPr>
        <w:pStyle w:val="BodyText"/>
      </w:pPr>
      <w:r>
        <w:t xml:space="preserve">(อาจารย์สุธิรา) ถูกต้อง หมาแพนดี้ หมีแพนด้า พี่โยวาดต่อให้มันเสร็จ หมีแพนด้าบอกสัญชาติจริง ๆ เลย โอเค โอเค ต่อไปนะครับ ต่อไป เราจะไม่ให้ซ้ำ เราจะตัดชื่อคนที่หมุนไปแล้ว ออก ทุกคนจะต้องได้วาดให้เพื่อนทาย โจ้ครับโจ้ โจ้วาดสิโจ้ หน้าต่อไป ๆ สังเกตการวาดคล่องมาก ท่าจะยาก</w:t>
      </w:r>
    </w:p>
    <w:p>
      <w:pPr>
        <w:pStyle w:val="BodyText"/>
      </w:pPr>
      <w:r>
        <w:t xml:space="preserve">(นักศึกษาชาย) กังหัน</w:t>
      </w:r>
    </w:p>
    <w:p>
      <w:pPr>
        <w:pStyle w:val="BodyText"/>
      </w:pPr>
      <w:r>
        <w:t xml:space="preserve">(อาจารย์สุธิรา) เสร็จหรือยัง เครื่องหมาย บวก</w:t>
      </w:r>
    </w:p>
    <w:p>
      <w:pPr>
        <w:pStyle w:val="BodyText"/>
      </w:pPr>
      <w:r>
        <w:t xml:space="preserve">(ล่าม) มีน้องครามบอกเป็นมีรองเท้า เป็นสัญลักษณ์ของคริสต์น่ะค่ะ</w:t>
      </w:r>
    </w:p>
    <w:p>
      <w:pPr>
        <w:pStyle w:val="BodyText"/>
      </w:pPr>
      <w:r>
        <w:t xml:space="preserve">(อาจารย์สุธิรา) ไม้กางเขน</w:t>
      </w:r>
    </w:p>
    <w:p>
      <w:pPr>
        <w:pStyle w:val="BodyText"/>
      </w:pPr>
      <w:r>
        <w:t xml:space="preserve">(นักศึกษาหญิง)</w:t>
      </w:r>
    </w:p>
    <w:p>
      <w:pPr>
        <w:pStyle w:val="BodyText"/>
      </w:pPr>
      <w:r>
        <w:t xml:space="preserve">(อาจารย์สุธิรา) ยังไม่เสร็จ ๆ เหลือโจ้ยังไม่เฉลย</w:t>
      </w:r>
    </w:p>
    <w:p>
      <w:pPr>
        <w:pStyle w:val="BodyText"/>
      </w:pPr>
      <w:r>
        <w:t xml:space="preserve">(ล่าม) น้องบีบอกว่า ที่ถนนที่ขับรถน่ะค่ะ สี่แยก</w:t>
      </w:r>
    </w:p>
    <w:p>
      <w:pPr>
        <w:pStyle w:val="BodyText"/>
      </w:pPr>
      <w:r>
        <w:t xml:space="preserve">(อาจารย์สุธิรา) ยังไม่ใช่</w:t>
      </w:r>
    </w:p>
    <w:p>
      <w:pPr>
        <w:pStyle w:val="BodyText"/>
      </w:pPr>
      <w:r>
        <w:t xml:space="preserve">(นักศึกษาชาย)</w:t>
      </w:r>
    </w:p>
    <w:p>
      <w:pPr>
        <w:pStyle w:val="BodyText"/>
      </w:pPr>
      <w:r>
        <w:t xml:space="preserve">(อาจารย์สุธิรา) ยังไงครับพี่โจ้</w:t>
      </w:r>
    </w:p>
    <w:p>
      <w:pPr>
        <w:pStyle w:val="BodyText"/>
      </w:pPr>
      <w:r>
        <w:t xml:space="preserve">(นักศึกษาชาย) ว่าแล้ว</w:t>
      </w:r>
    </w:p>
    <w:p>
      <w:pPr>
        <w:pStyle w:val="BodyText"/>
      </w:pPr>
      <w:r>
        <w:t xml:space="preserve">(อาจารย์สุธิรา) ยากจริง ๆ</w:t>
      </w:r>
    </w:p>
    <w:p>
      <w:pPr>
        <w:pStyle w:val="BodyText"/>
      </w:pPr>
      <w:r>
        <w:t xml:space="preserve">(นักศึกษาชาย) รู้ใจ สี่แยกบ้านทากคือสี่แยกตรงมหาวิทยาลัย</w:t>
      </w:r>
    </w:p>
    <w:p>
      <w:pPr>
        <w:pStyle w:val="BodyText"/>
      </w:pPr>
      <w:r>
        <w:t xml:space="preserve">(ล่าม 2) ใกล้ ๆ ใช่ไหม ใช่ครับ</w:t>
      </w:r>
    </w:p>
    <w:p>
      <w:pPr>
        <w:pStyle w:val="BodyText"/>
      </w:pPr>
      <w:r>
        <w:t xml:space="preserve">(อาจารย์สุธิรา) มหาวิทยาลัยเรานี่เองนะคะ โอเค ๆ คนต่อไป สกิลความยากเริ่มมาเรื่อย ๆ เอายาก ๆ นะ คนต่อไปน่ะ ขอยาก ๆ เมฆ เมฆยังนะ ขอยาก ๆ หน่อยลูก</w:t>
      </w:r>
    </w:p>
    <w:p>
      <w:pPr>
        <w:pStyle w:val="BodyText"/>
      </w:pPr>
      <w:r>
        <w:t xml:space="preserve">(นักศึกษาชาย) เมฆน่าจะยังไม่เข้านะครับ</w:t>
      </w:r>
    </w:p>
    <w:p>
      <w:pPr>
        <w:pStyle w:val="BodyText"/>
      </w:pPr>
      <w:r>
        <w:t xml:space="preserve">(อาจารย์สุธิรา) เมฆไม่ได้เข้าหรือวันนี้ กรพจน์เข้า กรพจน์ขอยาก ๆ นะครับ กรพจน์อยู่กบ ๆ</w:t>
      </w:r>
    </w:p>
    <w:p>
      <w:pPr>
        <w:pStyle w:val="BodyText"/>
      </w:pPr>
      <w:r>
        <w:t xml:space="preserve">(อาจารย์สุธิรา) ใช่ไหม</w:t>
      </w:r>
    </w:p>
    <w:p>
      <w:pPr>
        <w:pStyle w:val="BodyText"/>
      </w:pPr>
      <w:r>
        <w:t xml:space="preserve">(นักศึกษาหญิง) ใช่ค่ะ หนูมั่นใจ</w:t>
      </w:r>
    </w:p>
    <w:p>
      <w:pPr>
        <w:pStyle w:val="BodyText"/>
      </w:pPr>
      <w:r>
        <w:t xml:space="preserve">(อาจารย์สุธิรา) เจ้าของยังไม่ตอบ แสดงว่าไม่ใช่ กรพจน์ยังไม่ตอบ ชื่อตัวอะไรอะ</w:t>
      </w:r>
    </w:p>
    <w:p>
      <w:pPr>
        <w:pStyle w:val="BodyText"/>
      </w:pPr>
      <w:r>
        <w:t xml:space="preserve">(ล่าม) น้องครามบอกกบครับ</w:t>
      </w:r>
    </w:p>
    <w:p>
      <w:pPr>
        <w:pStyle w:val="BodyText"/>
      </w:pPr>
      <w:r>
        <w:t xml:space="preserve">(อาจารย์สุธิรา) กรพจน์ใช่ไหมลูก ไม่ใช่ ๆ มีตัวอะไรอีกที่คล้ายกบ ชื่อน่ะแต่จำชื่อไม่ได้ มีตัวอะไรอีก</w:t>
      </w:r>
    </w:p>
    <w:p>
      <w:pPr>
        <w:pStyle w:val="BodyText"/>
      </w:pPr>
      <w:r>
        <w:t xml:space="preserve">(นักศึกษาชาย) ให้เฉลยเลยไหมครับ</w:t>
      </w:r>
    </w:p>
    <w:p>
      <w:pPr>
        <w:pStyle w:val="BodyText"/>
      </w:pPr>
      <w:r>
        <w:t xml:space="preserve">(อาจารย์สุธิรา) อย่าเพิ่ง ๆ ให้เขาทายไปเรื่อย ๆ ตอนนี้ยังไม่มีใครทายถูกเลยนะครับ ยากจริง ๆ ได้ใจ</w:t>
      </w:r>
    </w:p>
    <w:p>
      <w:pPr>
        <w:pStyle w:val="BodyText"/>
      </w:pPr>
      <w:r>
        <w:t xml:space="preserve">(อาจารย์สุธิรา) กิ้งก่า .ไม่ใช่นะ ไม่ใช่นะกรพจน์นะ</w:t>
      </w:r>
    </w:p>
    <w:p>
      <w:pPr>
        <w:pStyle w:val="BodyText"/>
      </w:pPr>
      <w:r>
        <w:t xml:space="preserve">(นักศึกษาชาย) มันมีชื่ออยู่ครับ แต่มันมีชื่ออยู่ครับ</w:t>
      </w:r>
    </w:p>
    <w:p>
      <w:pPr>
        <w:pStyle w:val="BodyText"/>
      </w:pPr>
      <w:r>
        <w:t xml:space="preserve">(อาจารย์สุธิรา) เขามีชื่อเขาครับ</w:t>
      </w:r>
    </w:p>
    <w:p>
      <w:pPr>
        <w:pStyle w:val="BodyText"/>
      </w:pPr>
      <w:r>
        <w:t xml:space="preserve">(อาจารย์สุธิรา) ใช่ไหม ใช่เคโระไหม ใช่ไหม ใช่เคโรโร๊ะไหม ตั้งปกน่ะแต่เราไม่รู้ชื่อ</w:t>
      </w:r>
    </w:p>
    <w:p>
      <w:pPr>
        <w:pStyle w:val="BodyText"/>
      </w:pPr>
      <w:r>
        <w:t xml:space="preserve">(นักศึกษาชาย) ไม่ใช่เคโรโร๊ะครับ ใม่ใช่ครับ</w:t>
      </w:r>
    </w:p>
    <w:p>
      <w:pPr>
        <w:pStyle w:val="BodyText"/>
      </w:pPr>
      <w:r>
        <w:t xml:space="preserve">(อาจารย์สุธิรา) ไม่ใช่เคโระ</w:t>
      </w:r>
    </w:p>
    <w:p>
      <w:pPr>
        <w:pStyle w:val="BodyText"/>
      </w:pPr>
      <w:r>
        <w:t xml:space="preserve">(นักศึกษาชาย) เคอร์มิตหรือเปล่าครับ</w:t>
      </w:r>
    </w:p>
    <w:p>
      <w:pPr>
        <w:pStyle w:val="BodyText"/>
      </w:pPr>
      <w:r>
        <w:t xml:space="preserve">(นักศึกษาชาย) ยังไม่ใช่</w:t>
      </w:r>
    </w:p>
    <w:p>
      <w:pPr>
        <w:pStyle w:val="BodyText"/>
      </w:pPr>
      <w:r>
        <w:t xml:space="preserve">(อาจารย์สุธิรา) ต้องถามคนวาด</w:t>
      </w:r>
    </w:p>
    <w:p>
      <w:pPr>
        <w:pStyle w:val="BodyText"/>
      </w:pPr>
      <w:r>
        <w:t xml:space="preserve">(นักศึกษาชาย) ให้เฉลยไหมครับ</w:t>
      </w:r>
    </w:p>
    <w:p>
      <w:pPr>
        <w:pStyle w:val="BodyText"/>
      </w:pPr>
      <w:r>
        <w:t xml:space="preserve">(อาจารย์สุธิรา) อยากให้ทายต่อหรืออยากให้เพื่อนเฉลย ข้อนี้ปราบเซียนจริง</w:t>
      </w:r>
    </w:p>
    <w:p>
      <w:pPr>
        <w:pStyle w:val="BodyText"/>
      </w:pPr>
      <w:r>
        <w:t xml:space="preserve">(นักศึกษาหญิง) อย่าเพิ่งเฉลย</w:t>
      </w:r>
    </w:p>
    <w:p>
      <w:pPr>
        <w:pStyle w:val="BodyText"/>
      </w:pPr>
      <w:r>
        <w:t xml:space="preserve">(อาจารย์สุธิรา) อย่าเพิ่งเฉลย เพื่อนอยากทาย กรพจน์ใบ้สิเป็นการ์ตูนเรื่องอะไร อย่างนี้ลูก</w:t>
      </w:r>
    </w:p>
    <w:p>
      <w:pPr>
        <w:pStyle w:val="BodyText"/>
      </w:pPr>
      <w:r>
        <w:t xml:space="preserve">(นักศึกษาชาย) มันเป็น Meme ครับ</w:t>
      </w:r>
    </w:p>
    <w:p>
      <w:pPr>
        <w:pStyle w:val="BodyText"/>
      </w:pPr>
      <w:r>
        <w:t xml:space="preserve">(นักศึกษาชาย) เปเป้ครับ</w:t>
      </w:r>
    </w:p>
    <w:p>
      <w:pPr>
        <w:pStyle w:val="BodyText"/>
      </w:pPr>
      <w:r>
        <w:t xml:space="preserve">(นักศึกษาชาย) ถูกครับ เห็นไหมมีคนตอบถูกแล้ว เขาชื่อเปเป้นะคะ แฝดเขียนเลย โอเค โอเค เปเป้นะครับ ตัวนี้ ยากจริง ๆใครจะเป็นคนต่อไป ใบเตย ใบเตยวาดให้เพื่อน าใบเตยเข้ามาแล้ว เห็นอยู่ ใบเตยลองวาดสิลูก วาดอะไรก็ได้ให้เพื่อนทาย วาดยาก ๆ ได้ยิ่งดีนะ เราต้องการความยาก ไม่ต้องรีบ ๆ เพื่อนรอทายอยู่ลูก</w:t>
      </w:r>
    </w:p>
    <w:p>
      <w:pPr>
        <w:pStyle w:val="BodyText"/>
      </w:pPr>
      <w:r>
        <w:t xml:space="preserve">(นักศึกษาหญิง) ปลาโลมา</w:t>
      </w:r>
    </w:p>
    <w:p>
      <w:pPr>
        <w:pStyle w:val="BodyText"/>
      </w:pPr>
      <w:r>
        <w:t xml:space="preserve">(อาจารย์สุธิรา) ใช่ไหมลูกใบเตย เขียนคำเฉลยด้วยนะ ถ้าถูก ถ้าเพื่อนตอบถูก เพื่อนบอกว่า ปลาโลมา ไม่ใช่แน่เลย ใบเตยไม่เขียนคำตอบ ไม่ใช่ปลาโลมา ทายอีกปลาอะไรอีก ยุทธ ประยุทธ์</w:t>
      </w:r>
    </w:p>
    <w:p>
      <w:pPr>
        <w:pStyle w:val="BodyText"/>
      </w:pPr>
      <w:r>
        <w:t xml:space="preserve">(นักศึกษาชาย) น้ำจิ้มครับ</w:t>
      </w:r>
    </w:p>
    <w:p>
      <w:pPr>
        <w:pStyle w:val="BodyText"/>
      </w:pPr>
      <w:r>
        <w:t xml:space="preserve">(อาจารย์สุธิรา) อะไรนะ ปลาเดิน นกค่ะ เพนกวินแพนกวิ้นหรือครับ</w:t>
      </w:r>
    </w:p>
    <w:p>
      <w:pPr>
        <w:pStyle w:val="BodyText"/>
      </w:pPr>
      <w:r>
        <w:t xml:space="preserve">(อาจารย์สุธิรา) ยัง ยังไม่ใช่</w:t>
      </w:r>
    </w:p>
    <w:p>
      <w:pPr>
        <w:pStyle w:val="BodyText"/>
      </w:pPr>
      <w:r>
        <w:t xml:space="preserve">(นักศึกษาชาย) โลมา</w:t>
      </w:r>
    </w:p>
    <w:p>
      <w:pPr>
        <w:pStyle w:val="BodyText"/>
      </w:pPr>
      <w:r>
        <w:t xml:space="preserve">(นักศึกษาหญิง) แมวน้ำไหมคะ</w:t>
      </w:r>
    </w:p>
    <w:p>
      <w:pPr>
        <w:pStyle w:val="BodyText"/>
      </w:pPr>
      <w:r>
        <w:t xml:space="preserve">(อาจารย์สุธิรา) เดี๋ยวรอดูเฉลย ใบเตยกำลังวาดใส่เข้าไป</w:t>
      </w:r>
    </w:p>
    <w:p>
      <w:pPr>
        <w:pStyle w:val="BodyText"/>
      </w:pPr>
      <w:r>
        <w:t xml:space="preserve">(นักศึกษาหญิง) ปากแหลม ๆ</w:t>
      </w:r>
    </w:p>
    <w:p>
      <w:pPr>
        <w:pStyle w:val="BodyText"/>
      </w:pPr>
      <w:r>
        <w:t xml:space="preserve">(อาจารย์สุธิรา) ปลาอะไร โลมาก็ไม่ใช่น่ะ</w:t>
      </w:r>
    </w:p>
    <w:p>
      <w:pPr>
        <w:pStyle w:val="BodyText"/>
      </w:pPr>
      <w:r>
        <w:t xml:space="preserve">(ล่าม) ปลาวาฬไหมครับ น้องครามบอก</w:t>
      </w:r>
    </w:p>
    <w:p>
      <w:pPr>
        <w:pStyle w:val="BodyText"/>
      </w:pPr>
      <w:r>
        <w:t xml:space="preserve">(นักศึกษาหญิง) ฉลามค่ะ</w:t>
      </w:r>
    </w:p>
    <w:p>
      <w:pPr>
        <w:pStyle w:val="BodyText"/>
      </w:pPr>
      <w:r>
        <w:t xml:space="preserve">(อาจารย์สุธิรา) ฉลาม ใบเตยยังไม่เฉลย ฉลามใช่ไหมลูด</w:t>
      </w:r>
    </w:p>
    <w:p>
      <w:pPr>
        <w:pStyle w:val="BodyText"/>
      </w:pPr>
      <w:r>
        <w:t xml:space="preserve">(นักศึกษาหญิง) ปลากระโทง ไม่ใช่ ยังไม่ใช่แน่ ปลาปากแหลม ปลากระโทง</w:t>
      </w:r>
    </w:p>
    <w:p>
      <w:pPr>
        <w:pStyle w:val="BodyText"/>
      </w:pPr>
      <w:r>
        <w:t xml:space="preserve">(อาจารย์สุธิรา) ฟันมันเหมือนอะไรนะ ปลาอะไรนะ</w:t>
      </w:r>
    </w:p>
    <w:p>
      <w:pPr>
        <w:pStyle w:val="BodyText"/>
      </w:pPr>
      <w:r>
        <w:t xml:space="preserve">(นักศึกษาชาย) ปลาปิรันยาหรือเปล่าครับ</w:t>
      </w:r>
    </w:p>
    <w:p>
      <w:pPr>
        <w:pStyle w:val="BodyText"/>
      </w:pPr>
      <w:r>
        <w:t xml:space="preserve">(อาจารย์สุธิรา) ปิรันยาตัวมันไม่ยาวขนาดนี้</w:t>
      </w:r>
    </w:p>
    <w:p>
      <w:pPr>
        <w:pStyle w:val="BodyText"/>
      </w:pPr>
      <w:r>
        <w:t xml:space="preserve">(อาจารย์สุธิรา) ปลานกแก้ว น่าจะเป็นปลากินเนื้อฟันมันแหลม ๆ ฉลามก็ไม่ใช่</w:t>
      </w:r>
    </w:p>
    <w:p>
      <w:pPr>
        <w:pStyle w:val="BodyText"/>
      </w:pPr>
      <w:r>
        <w:t xml:space="preserve">(นักศึกษาชาย) วาฬเพชฌฆาต</w:t>
      </w:r>
    </w:p>
    <w:p>
      <w:pPr>
        <w:pStyle w:val="BodyText"/>
      </w:pPr>
      <w:r>
        <w:t xml:space="preserve">(อาจารย์สุธิรา) วาฬเพชรฆาตร ลูกมัน</w:t>
      </w:r>
    </w:p>
    <w:p>
      <w:pPr>
        <w:pStyle w:val="BodyText"/>
      </w:pPr>
      <w:r>
        <w:t xml:space="preserve">(อาจารย์สุธิรา) ลูกมัน ยังไม่มีใครตอบถูก ใบเตยเฉลยลูก ปลาอะไรคะ เขียนคำตอบลงก็ได้ลูก เขียนคำตอบลงก็ได้ลูก ปลาอะไรนะ ปลาปลาโลมา อ๋อ ปลาโลมานะคะ มีคนตอบถูกอยู่ โอเค ไป ใบเตยแล้ว คนต่อไปครับ คนต่อไป ลุ้น ๆ ๆ เมฆ ๆ นี่นะเจ้าบิวไปแล้วก็ไปแล้ว เริ่มซ้ำ เริ่มดึงออกแล้วนะ</w:t>
      </w:r>
    </w:p>
    <w:p>
      <w:pPr>
        <w:pStyle w:val="BodyText"/>
      </w:pPr>
      <w:r>
        <w:t xml:space="preserve">(นักศึกษาชาย) ผมว่าอาจารย์ลบชื่อก่อนไหม ลบ…</w:t>
      </w:r>
    </w:p>
    <w:p>
      <w:pPr>
        <w:pStyle w:val="BodyText"/>
      </w:pPr>
      <w:r>
        <w:t xml:space="preserve">(นักศึกษาหญิง) เมื่อกี้ไอซ์ยังไม่ได้วาดไม่ใช่หรือคะ อาจารย์</w:t>
      </w:r>
    </w:p>
    <w:p>
      <w:pPr>
        <w:pStyle w:val="BodyText"/>
      </w:pPr>
      <w:r>
        <w:t xml:space="preserve">(อาจารย์สุธิรา) สแน็ก ๆ เดี๋ยววนใหม่ก็ได้</w:t>
      </w:r>
    </w:p>
    <w:p>
      <w:pPr>
        <w:pStyle w:val="BodyText"/>
      </w:pPr>
      <w:r>
        <w:t xml:space="preserve">(นักศึกษาหญิง) อาจารย์เอาไอซ์ก่อนก็ได้ค่ะ</w:t>
      </w:r>
    </w:p>
    <w:p>
      <w:pPr>
        <w:pStyle w:val="BodyText"/>
      </w:pPr>
      <w:r>
        <w:t xml:space="preserve">(อาจารย์สุธิรา) เอาไอซ์ก่อน ไอซ์วาดก่อนสแน็ก ไอซ์ อะไรนะ</w:t>
      </w:r>
    </w:p>
    <w:p>
      <w:pPr>
        <w:pStyle w:val="BodyText"/>
      </w:pPr>
      <w:r>
        <w:t xml:space="preserve">(อาจารย์สุธิรา) ไม่ใช่</w:t>
      </w:r>
    </w:p>
    <w:p>
      <w:pPr>
        <w:pStyle w:val="BodyText"/>
      </w:pPr>
      <w:r>
        <w:t xml:space="preserve">(นักศึกษาหญิง) แพะ</w:t>
      </w:r>
    </w:p>
    <w:p>
      <w:pPr>
        <w:pStyle w:val="BodyText"/>
      </w:pPr>
      <w:r>
        <w:t xml:space="preserve">(นักศึกษาชาย) ไก่</w:t>
      </w:r>
    </w:p>
    <w:p>
      <w:pPr>
        <w:pStyle w:val="BodyText"/>
      </w:pPr>
      <w:r>
        <w:t xml:space="preserve">(นักศึกษาหญิง) ไก่</w:t>
      </w:r>
    </w:p>
    <w:p>
      <w:pPr>
        <w:pStyle w:val="BodyText"/>
      </w:pPr>
      <w:r>
        <w:t xml:space="preserve">(อาจารย์สุธิรา) ยังไม่ใช่</w:t>
      </w:r>
    </w:p>
    <w:p>
      <w:pPr>
        <w:pStyle w:val="BodyText"/>
      </w:pPr>
      <w:r>
        <w:t xml:space="preserve">(นักศึกษาหญิง) ช้างไป</w:t>
      </w:r>
    </w:p>
    <w:p>
      <w:pPr>
        <w:pStyle w:val="BodyText"/>
      </w:pPr>
      <w:r>
        <w:t xml:space="preserve">(นักศึกษาหญิง) ม้า</w:t>
      </w:r>
    </w:p>
    <w:p>
      <w:pPr>
        <w:pStyle w:val="BodyText"/>
      </w:pPr>
      <w:r>
        <w:t xml:space="preserve">(อาจารย์สุธิรา) ไม่ใช่</w:t>
      </w:r>
    </w:p>
    <w:p>
      <w:pPr>
        <w:pStyle w:val="BodyText"/>
      </w:pPr>
      <w:r>
        <w:t xml:space="preserve">(นักศึกษาหญิง) ยูนิคอน</w:t>
      </w:r>
    </w:p>
    <w:p>
      <w:pPr>
        <w:pStyle w:val="BodyText"/>
      </w:pPr>
      <w:r>
        <w:t xml:space="preserve">(นักศึกษาชาย) ตัวเหี้ยหรือเปล่าครับ</w:t>
      </w:r>
    </w:p>
    <w:p>
      <w:pPr>
        <w:pStyle w:val="BodyText"/>
      </w:pPr>
      <w:r>
        <w:t xml:space="preserve">(นักศึกษาชาย) ตัวเงินตัวทองหรือเปล่าครับอาจารย์</w:t>
      </w:r>
    </w:p>
    <w:p>
      <w:pPr>
        <w:pStyle w:val="BodyText"/>
      </w:pPr>
      <w:r>
        <w:t xml:space="preserve">(อาจารย์สุธิรา) มันมีอะไรตรงข้างหน้ามันด้วยน่ะ ม้า ใช่ไหม</w:t>
      </w:r>
    </w:p>
    <w:p>
      <w:pPr>
        <w:pStyle w:val="BodyText"/>
      </w:pPr>
      <w:r>
        <w:t xml:space="preserve">(นักศึกษาหญิง) ม้านั่นล่ะ</w:t>
      </w:r>
    </w:p>
    <w:p>
      <w:pPr>
        <w:pStyle w:val="BodyText"/>
      </w:pPr>
      <w:r>
        <w:t xml:space="preserve">(นักศึกษาชาย) ม้านิลมังกร มันมีหนวด</w:t>
      </w:r>
    </w:p>
    <w:p>
      <w:pPr>
        <w:pStyle w:val="BodyText"/>
      </w:pPr>
      <w:r>
        <w:t xml:space="preserve">(อาจารย์สุธิรา) ไม่รู้</w:t>
      </w:r>
    </w:p>
    <w:p>
      <w:pPr>
        <w:pStyle w:val="BodyText"/>
      </w:pPr>
      <w:r>
        <w:t xml:space="preserve">(นักศึกษาชาย) ไม่ใช่แล้ว</w:t>
      </w:r>
    </w:p>
    <w:p>
      <w:pPr>
        <w:pStyle w:val="BodyText"/>
      </w:pPr>
      <w:r>
        <w:t xml:space="preserve">(นักศึกษาหญิง) มันหันหน้าหรือมันหันหลัง</w:t>
      </w:r>
    </w:p>
    <w:p>
      <w:pPr>
        <w:pStyle w:val="BodyText"/>
      </w:pPr>
      <w:r>
        <w:t xml:space="preserve">(อาจารย์สุธิรา) เหมือนมันหันเลยนะ อย่างกะขี่ม้าขาว</w:t>
      </w:r>
    </w:p>
    <w:p>
      <w:pPr>
        <w:pStyle w:val="BodyText"/>
      </w:pPr>
      <w:r>
        <w:t xml:space="preserve">(นักศึกษาชาย) อะไรครับ</w:t>
      </w:r>
    </w:p>
    <w:p>
      <w:pPr>
        <w:pStyle w:val="BodyText"/>
      </w:pPr>
      <w:r>
        <w:t xml:space="preserve">(นักศึกษาหญิง) ถูกต้องไหม</w:t>
      </w:r>
    </w:p>
    <w:p>
      <w:pPr>
        <w:pStyle w:val="BodyText"/>
      </w:pPr>
      <w:r>
        <w:t xml:space="preserve">(นักศึกษาชาย) ครับ ใช่ครับ</w:t>
      </w:r>
    </w:p>
    <w:p>
      <w:pPr>
        <w:pStyle w:val="BodyText"/>
      </w:pPr>
      <w:r>
        <w:t xml:space="preserve">(อาจารย์สุธิรา) สุดสาครกับม้านิลมังกร สุดสาคร โอเค ต่อไปสแน๊คอยู่ในห้องนี้หรือเปล่า</w:t>
      </w:r>
    </w:p>
    <w:p>
      <w:pPr>
        <w:pStyle w:val="BodyText"/>
      </w:pPr>
      <w:r>
        <w:t xml:space="preserve">(นักศึกษาชาย) สแน็กวาดแล้วไม่ใช่หรือครับ วาดแล้วค่ะ</w:t>
      </w:r>
    </w:p>
    <w:p>
      <w:pPr>
        <w:pStyle w:val="BodyText"/>
      </w:pPr>
      <w:r>
        <w:t xml:space="preserve">(อาจารย์สุธิรา) อ๋อ เดี๋ยวลบกรพจน์วาดแล้ว วาดไปแล้ว คราม ครามวาดหน่อยคราม ครามวาดหน่อย ครามอยู่ไหนเอ่ย ทีนี้ครามนะคะ ครามต้องเป็นคนวาด ครามวาดลงไปเดี๋ยวเพื่อนจะทาย ว่าวาดอะไร โอเค วาดเลยลูก</w:t>
      </w:r>
    </w:p>
    <w:p>
      <w:pPr>
        <w:pStyle w:val="BodyText"/>
      </w:pPr>
      <w:r>
        <w:t xml:space="preserve">(ล่าม 1) ครามบอกว่าคราวาดแล้วค่ะ ให้เพื่อน ๆ ทาย</w:t>
      </w:r>
    </w:p>
    <w:p>
      <w:pPr>
        <w:pStyle w:val="BodyText"/>
      </w:pPr>
      <w:r>
        <w:t xml:space="preserve">(อาจารย์สุธิรา) วาดอะไรหนอ หยดน้ำ หยดน้ำใช่ไหม ไม่ใช่</w:t>
      </w:r>
    </w:p>
    <w:p>
      <w:pPr>
        <w:pStyle w:val="BodyText"/>
      </w:pPr>
      <w:r>
        <w:t xml:space="preserve">(นักศึกษาชาย) ปลาวาฬหรือเปล่าครับ</w:t>
      </w:r>
    </w:p>
    <w:p>
      <w:pPr>
        <w:pStyle w:val="BodyText"/>
      </w:pPr>
      <w:r>
        <w:t xml:space="preserve">(ล่าม) เหมือนเพื่อนบอกปลาวาฬที่พ่นน้ำ</w:t>
      </w:r>
    </w:p>
    <w:p>
      <w:pPr>
        <w:pStyle w:val="BodyText"/>
      </w:pPr>
      <w:r>
        <w:t xml:space="preserve">(อาจารย์สุธิรา) อ๋อ ปลาวาฬใช่ไหม ถูกต้อง พี่เซฟใช่ไหมตอบปลาวาฬ</w:t>
      </w:r>
    </w:p>
    <w:p>
      <w:pPr>
        <w:pStyle w:val="BodyText"/>
      </w:pPr>
      <w:r>
        <w:t xml:space="preserve">(ล่าม) ครามบอกว่ายังไม่ใช่น่ะค่ะ โอเค ใครต่อ ยังไม่ใช่ปลาวาฬ</w:t>
      </w:r>
    </w:p>
    <w:p>
      <w:pPr>
        <w:pStyle w:val="BodyText"/>
      </w:pPr>
      <w:r>
        <w:t xml:space="preserve">(ล่าม) ยังไม่ใช่ค่ะ</w:t>
      </w:r>
    </w:p>
    <w:p>
      <w:pPr>
        <w:pStyle w:val="BodyText"/>
      </w:pPr>
      <w:r>
        <w:t xml:space="preserve">(อาจารย์สุธิรา) เพื่อน ๆ ทายต่อไป ยังไม่ใช่</w:t>
      </w:r>
    </w:p>
    <w:p>
      <w:pPr>
        <w:pStyle w:val="BodyText"/>
      </w:pPr>
      <w:r>
        <w:t xml:space="preserve">(นักศึกษาหญิง) ลูกน้ำ ยุงลาย หอยสังข์ค่ะ</w:t>
      </w:r>
    </w:p>
    <w:p>
      <w:pPr>
        <w:pStyle w:val="BodyText"/>
      </w:pPr>
      <w:r>
        <w:t xml:space="preserve">(ล่าม) หอยก็ไม่ใช่ค่ะ อะไรหว่า มัน มันคือ… หนอน</w:t>
      </w:r>
    </w:p>
    <w:p>
      <w:pPr>
        <w:pStyle w:val="BodyText"/>
      </w:pPr>
      <w:r>
        <w:t xml:space="preserve">(ล่าม) หนอนก็ไม่ใช่ค่ะ</w:t>
      </w:r>
    </w:p>
    <w:p>
      <w:pPr>
        <w:pStyle w:val="BodyText"/>
      </w:pPr>
      <w:r>
        <w:t xml:space="preserve">(อาจารย์สุธิรา) เพื่อน ๆ ให้ครามใบ้นิดหนึ่งได้ไหมคะ สิ่งมีชีวิตหรือสิ่งไม่มีชีวิต</w:t>
      </w:r>
    </w:p>
    <w:p>
      <w:pPr>
        <w:pStyle w:val="BodyText"/>
      </w:pPr>
      <w:r>
        <w:t xml:space="preserve">(อาจารย์สุธิรา) เพื่อนถามว่ามีชีวิต หรือไม่มีชีวิต</w:t>
      </w:r>
    </w:p>
    <w:p>
      <w:pPr>
        <w:pStyle w:val="BodyText"/>
      </w:pPr>
      <w:r>
        <w:t xml:space="preserve">(ล่าม 2) ครามปิดกล้องอยู่ค่ะ ครามอยู่ไหน คราม ครามอยู่ไหน แป๊บหนึ่งนะคะ เขาวาดต่อเพิ่มให้</w:t>
      </w:r>
    </w:p>
    <w:p>
      <w:pPr>
        <w:pStyle w:val="BodyText"/>
      </w:pPr>
      <w:r>
        <w:t xml:space="preserve">(อาจารย์สุธิรา) หมู</w:t>
      </w:r>
    </w:p>
    <w:p>
      <w:pPr>
        <w:pStyle w:val="BodyText"/>
      </w:pPr>
      <w:r>
        <w:t xml:space="preserve">(นักศึกษาชาย) กระต่ายครับ</w:t>
      </w:r>
    </w:p>
    <w:p>
      <w:pPr>
        <w:pStyle w:val="BodyText"/>
      </w:pPr>
      <w:r>
        <w:t xml:space="preserve">(ล่าม) หนูถูกครับ หนูถูกครับ หนวดน่ะ</w:t>
      </w:r>
    </w:p>
    <w:p>
      <w:pPr>
        <w:pStyle w:val="BodyText"/>
      </w:pPr>
      <w:r>
        <w:t xml:space="preserve">(อาจารย์สุธิรา) มีหนวดมีกั๊กน่ะ หนูนะคะหนู วาดให้เสร็จ โอเค อ๋อ ให้ลองทายก่นอถูกต่อไป จะลองสุ่มนะคะ อาร์มค่ะ อาร์ม อาร์ม อาร์มอยู่ในห้องหรือเปล่า อาร์มอยู่ไหมอาร์ม อาร์มอยู่ไหม อาร์มอยู่ไหม วาดวาดได้เลย</w:t>
      </w:r>
    </w:p>
    <w:p>
      <w:pPr>
        <w:pStyle w:val="BodyText"/>
      </w:pPr>
      <w:r>
        <w:t xml:space="preserve">(นักศึกษาชาย) อาร์มน่าจะไม่อยู่ครับอาจารย์</w:t>
      </w:r>
    </w:p>
    <w:p>
      <w:pPr>
        <w:pStyle w:val="BodyText"/>
      </w:pPr>
      <w:r>
        <w:t xml:space="preserve">(อาจารย์สุธิรา) ใช่ไหม ไม่เห็นน่ะ งั้นคนต่อไป น็อต น็อตอยู่ไหมครับ</w:t>
      </w:r>
    </w:p>
    <w:p>
      <w:pPr>
        <w:pStyle w:val="BodyText"/>
      </w:pPr>
      <w:r>
        <w:t xml:space="preserve">(นักศึกษาชาย) ครับ ผมหรือครับ</w:t>
      </w:r>
    </w:p>
    <w:p>
      <w:pPr>
        <w:pStyle w:val="BodyText"/>
      </w:pPr>
      <w:r>
        <w:t xml:space="preserve">(อาจารย์สุธิรา) น็อตครับ ใช่</w:t>
      </w:r>
    </w:p>
    <w:p>
      <w:pPr>
        <w:pStyle w:val="BodyText"/>
      </w:pPr>
      <w:r>
        <w:t xml:space="preserve">(นักศึกษาชาย) ตาผมแล้ว โอเคครับ</w:t>
      </w:r>
    </w:p>
    <w:p>
      <w:pPr>
        <w:pStyle w:val="BodyText"/>
      </w:pPr>
      <w:r>
        <w:t xml:space="preserve">(อาจารย์สุธิรา) น็อตยังไม่ได้วาด เอายาก ๆ ได้ไหม</w:t>
      </w:r>
    </w:p>
    <w:p>
      <w:pPr>
        <w:pStyle w:val="BodyText"/>
      </w:pPr>
      <w:r>
        <w:t xml:space="preserve">(นักศึกษาชาย) จะพยายามครับ อารมณ์ดีจัด ๆ อารมณ์ดีจังนะ</w:t>
      </w:r>
    </w:p>
    <w:p>
      <w:pPr>
        <w:pStyle w:val="BodyText"/>
      </w:pPr>
      <w:r>
        <w:t xml:space="preserve">(อาจารย์สุธิรา) ทายได้หรือยัง</w:t>
      </w:r>
    </w:p>
    <w:p>
      <w:pPr>
        <w:pStyle w:val="BodyText"/>
      </w:pPr>
      <w:r>
        <w:t xml:space="preserve">(นักศึกษาชาย) ก้อนหินครับ ไม่ใช่ก้อนหินใช่ไหม ไม่ใช่ก้อนหิน น็อตยังไม่ตอบ อะไรนะ</w:t>
      </w:r>
    </w:p>
    <w:p>
      <w:pPr>
        <w:pStyle w:val="BodyText"/>
      </w:pPr>
      <w:r>
        <w:t xml:space="preserve">(อาจารย์สุธิรา) ยังไม่เสร็จเลย</w:t>
      </w:r>
    </w:p>
    <w:p>
      <w:pPr>
        <w:pStyle w:val="BodyText"/>
      </w:pPr>
      <w:r>
        <w:t xml:space="preserve">(นักศึกษาหญิง) เก่งเกิน</w:t>
      </w:r>
    </w:p>
    <w:p>
      <w:pPr>
        <w:pStyle w:val="BodyText"/>
      </w:pPr>
      <w:r>
        <w:t xml:space="preserve">(นักศึกษาชาย) ยังไม่หยุดอีก ยังไม่เสร็จ ๆ ไอสไตน์ครับ</w:t>
      </w:r>
    </w:p>
    <w:p>
      <w:pPr>
        <w:pStyle w:val="BodyText"/>
      </w:pPr>
      <w:r>
        <w:t xml:space="preserve">(อาจารย์สุธิรา) ยังไม่ใช่ น็อตยังไม่ตอบ ๆ ตัวอะไร มาริโอ้</w:t>
      </w:r>
    </w:p>
    <w:p>
      <w:pPr>
        <w:pStyle w:val="BodyText"/>
      </w:pPr>
      <w:r>
        <w:t xml:space="preserve">(นักศึกษาชาย) ลิงครับลิง</w:t>
      </w:r>
    </w:p>
    <w:p>
      <w:pPr>
        <w:pStyle w:val="BodyText"/>
      </w:pPr>
      <w:r>
        <w:t xml:space="preserve">(นักศึกษาชาย) ข้อสารภาพครับอาจารย์ว่ามันวาดยากมาก ผมต้องลากเส้นให้มันเหมือนด้วย เขาจะได้ทายกันยาก แล้วค่อยใบ้อีกทีได้ไหม</w:t>
      </w:r>
    </w:p>
    <w:p>
      <w:pPr>
        <w:pStyle w:val="BodyText"/>
      </w:pPr>
      <w:r>
        <w:t xml:space="preserve">(อาจารย์สุธิรา) วาดเสียก่อน ๆ</w:t>
      </w:r>
    </w:p>
    <w:p>
      <w:pPr>
        <w:pStyle w:val="BodyText"/>
      </w:pPr>
      <w:r>
        <w:t xml:space="preserve">(นักศึกษาชาย) วาดยากจัด อยากรู้ว่ามันคืออะไรพอทายไป มันก็จะ</w:t>
      </w:r>
    </w:p>
    <w:p>
      <w:pPr>
        <w:pStyle w:val="BodyText"/>
      </w:pPr>
      <w:r>
        <w:t xml:space="preserve">(นักศึกษาหญิง) ปิกาจู</w:t>
      </w:r>
    </w:p>
    <w:p>
      <w:pPr>
        <w:pStyle w:val="BodyText"/>
      </w:pPr>
      <w:r>
        <w:t xml:space="preserve">(อาจารย์สุธิรา) ใช่ไหม</w:t>
      </w:r>
    </w:p>
    <w:p>
      <w:pPr>
        <w:pStyle w:val="BodyText"/>
      </w:pPr>
      <w:r>
        <w:t xml:space="preserve">(นักศึกษาชาย) แมวครับ</w:t>
      </w:r>
    </w:p>
    <w:p>
      <w:pPr>
        <w:pStyle w:val="BodyText"/>
      </w:pPr>
      <w:r>
        <w:t xml:space="preserve">(อาจารย์สุธิรา) มันคือตัวการ์ตูนอะไรล่ะ</w:t>
      </w:r>
    </w:p>
    <w:p>
      <w:pPr>
        <w:pStyle w:val="BodyText"/>
      </w:pPr>
      <w:r>
        <w:t xml:space="preserve">(นักศึกษาชาย) แมว</w:t>
      </w:r>
    </w:p>
    <w:p>
      <w:pPr>
        <w:pStyle w:val="BodyText"/>
      </w:pPr>
      <w:r>
        <w:t xml:space="preserve">(นักศึกษาหญิง) น็อตจากเรื่องอะไรน็อต</w:t>
      </w:r>
    </w:p>
    <w:p>
      <w:pPr>
        <w:pStyle w:val="BodyText"/>
      </w:pPr>
      <w:r>
        <w:t xml:space="preserve">(นักศึกษาหญิง) มันเหมือนตัวการ์ตูนใน เหมือนตัวการ์ตูน</w:t>
      </w:r>
    </w:p>
    <w:p>
      <w:pPr>
        <w:pStyle w:val="BodyText"/>
      </w:pPr>
      <w:r>
        <w:t xml:space="preserve">(อาจารย์สุธิรา) ที่เหมือนที่ใส่หน้ากากครึ่งหน้า</w:t>
      </w:r>
    </w:p>
    <w:p>
      <w:pPr>
        <w:pStyle w:val="BodyText"/>
      </w:pPr>
      <w:r>
        <w:t xml:space="preserve">(นักศึกษาชาย) อยากฟังเฉลย ไม่ไหวแล้ว คือไม่ไหวแล้ว</w:t>
      </w:r>
    </w:p>
    <w:p>
      <w:pPr>
        <w:pStyle w:val="BodyText"/>
      </w:pPr>
      <w:r>
        <w:t xml:space="preserve">(นักศึกษาหญิง) คุโรมิแต่ว่าก็วาดยากมากเลย</w:t>
      </w:r>
    </w:p>
    <w:p>
      <w:pPr>
        <w:pStyle w:val="BodyText"/>
      </w:pPr>
      <w:r>
        <w:t xml:space="preserve">(นักศึกษาชาย) แร็กคูน</w:t>
      </w:r>
    </w:p>
    <w:p>
      <w:pPr>
        <w:pStyle w:val="BodyText"/>
      </w:pPr>
      <w:r>
        <w:t xml:space="preserve">(นักศึกษาชาย) มันเป็นหมาแล้วมันจะมีสายพันธุ์หนึ่งน่ะ มันจะมีสายพันธุ์หนึ่ง ชิบะ ผมเมา ผมเมามากเลยตอนนี้ วาดโคตรมั่วเลย</w:t>
      </w:r>
    </w:p>
    <w:p>
      <w:pPr>
        <w:pStyle w:val="BodyText"/>
      </w:pPr>
      <w:r>
        <w:t xml:space="preserve">(อาจารย์สุธิรา) แสดงว่าเพื่อน ๆ รู้จักหมาชิบะนะ</w:t>
      </w:r>
    </w:p>
    <w:p>
      <w:pPr>
        <w:pStyle w:val="BodyText"/>
      </w:pPr>
      <w:r>
        <w:t xml:space="preserve">(อาจารย์สุธิรา) เพื่อน ๆ วาดต่อช่วยก็ได้นะคะ เอามาเล่น คนต่อไป แบงค์ ครับอยู่ครับ โอเค แบงก์วาดเลยแบงก์</w:t>
      </w:r>
    </w:p>
    <w:p>
      <w:pPr>
        <w:pStyle w:val="BodyText"/>
      </w:pPr>
      <w:r>
        <w:t xml:space="preserve">(นักศึกษาชาย) ครับผม</w:t>
      </w:r>
    </w:p>
    <w:p>
      <w:pPr>
        <w:pStyle w:val="BodyText"/>
      </w:pPr>
      <w:r>
        <w:t xml:space="preserve">(อาจารย์สุธิรา) เอาแบบบันเทิง ๆ เลยนะลูก ระดับความยากเริ่มมา อะไรนะ</w:t>
      </w:r>
    </w:p>
    <w:p>
      <w:pPr>
        <w:pStyle w:val="BodyText"/>
      </w:pPr>
      <w:r>
        <w:t xml:space="preserve">(นักศึกษาชาย) ไก่งวงครับ</w:t>
      </w:r>
    </w:p>
    <w:p>
      <w:pPr>
        <w:pStyle w:val="BodyText"/>
      </w:pPr>
      <w:r>
        <w:t xml:space="preserve">(นักศึกษาหญิง) เหมือนไก่ย่าง</w:t>
      </w:r>
    </w:p>
    <w:p>
      <w:pPr>
        <w:pStyle w:val="BodyText"/>
      </w:pPr>
      <w:r>
        <w:t xml:space="preserve">(อาจารย์สุธิรา) มีคนบอกเหมือนไก่ย่าง</w:t>
      </w:r>
    </w:p>
    <w:p>
      <w:pPr>
        <w:pStyle w:val="BodyText"/>
      </w:pPr>
      <w:r>
        <w:t xml:space="preserve">(นักศึกษาชาย) ครับ ไก่ย่าง</w:t>
      </w:r>
    </w:p>
    <w:p>
      <w:pPr>
        <w:pStyle w:val="BodyText"/>
      </w:pPr>
      <w:r>
        <w:t xml:space="preserve">(อาจารย์สุธิรา) ไก่ย่างหรือไก่ย่าง โอเค ต่อไป ต่อไป</w:t>
      </w:r>
    </w:p>
    <w:p>
      <w:pPr>
        <w:pStyle w:val="BodyText"/>
      </w:pPr>
      <w:r>
        <w:t xml:space="preserve">(อาจารย์สุธิรา) เสือน้อย ต้องให้ เสือน้อยใช้เป็นใบ้คำดีกว่า แล้วจะให้เซฟช่วยวาดเดี๋ยวจะให้เซฟช่วยวาด เสือน้อยครับ เข้ามาหรือเปล่า</w:t>
      </w:r>
    </w:p>
    <w:p>
      <w:pPr>
        <w:pStyle w:val="BodyText"/>
      </w:pPr>
      <w:r>
        <w:t xml:space="preserve">(นักศึกษาชาย) ใบ้อย่างไรครับ</w:t>
      </w:r>
    </w:p>
    <w:p>
      <w:pPr>
        <w:pStyle w:val="BodyText"/>
      </w:pPr>
      <w:r>
        <w:t xml:space="preserve">(อาจารย์สุธิรา) เสือน้อยอยากวาดสัตว์ หรือเปล่า อยากวาดตัวอะไร</w:t>
      </w:r>
    </w:p>
    <w:p>
      <w:pPr>
        <w:pStyle w:val="BodyText"/>
      </w:pPr>
      <w:r>
        <w:t xml:space="preserve">(อาจารย์สุธิรา) บอกมาว่า สมมติสัตว์แต่ยังไม่ต้องบอกชื่อนะ แต่ให้พี่เซฟลองวาด</w:t>
      </w:r>
    </w:p>
    <w:p>
      <w:pPr>
        <w:pStyle w:val="BodyText"/>
      </w:pPr>
      <w:r>
        <w:t xml:space="preserve">(นักศึกษาชาย) ผมจะอธิบายอย่างไรดี ทักไปในแช็ตส่วนตัวก็ได้ครับ ฃทักหาพี่เซฟ ให้พี่เซฟให้พี่เซฟวาดให้ เดี๋ยวนะครับ เสือน้อยทักมาทางไหนน่ะ</w:t>
      </w:r>
    </w:p>
    <w:p>
      <w:pPr>
        <w:pStyle w:val="BodyText"/>
      </w:pPr>
      <w:r>
        <w:t xml:space="preserve">(นักศึกษาชาย) ตอนแรกว่าจะทักไป Messager มันหาไม่เจอแล้วน่ะ ไลน์ไหม ในไลน์ สักครู่นะครับ เซฟเริ่มวาดแล้ว วาดหรือยัง ได้คำใบ้หรือยัง เสร็จแล้วบอกมาเลย อยากจะวาดอะไร</w:t>
      </w:r>
    </w:p>
    <w:p>
      <w:pPr>
        <w:pStyle w:val="BodyText"/>
      </w:pPr>
      <w:r>
        <w:t xml:space="preserve">(อาจารย์สุธิรา) เอาอย่างนี้สิ เสื้อน้อย เดี๋ยวแม่ยกเคสตัวอย่าง แล้วเพื่อนเป็นคนวาดนะ คนอื่นเป็นวาดนะ ถ้าแม่ใบ้ ให้วาดผลไม้ที่มีสีแดง เพื่อน ๆ ลองวาดมา ผลไม้อะไรมีสีแดง ทุกคนวาดได้เลยค่ะ ผลไม้ที่มีสีแดง +คำตอบมันจะมันอยู่ในใจแล้ว ว่าแม่ต้องการรูปอะไร ใส่สีด้วย เชอร์รีมาแล้ว ยังไม่ใช่ แอปเปิ้ลแน่ ๆ เลยลูกนี้ แต่ยังไม่ใช่ ติ๊กต็อก ๆ ไปต่อ อะไรเอ่ย ผลไม้สีแดงครับ ผลไม้สีแดง ยังไม่มีใคร สตอวร์เบอร์รี่ใช่ไหมคะ สตอเบอร์รี่ เงาะ กำลังวาดของใครนี่ กำลังวาด เชอร์รี่ มีแอปเปิ้ล ก็นะคะ เป็นผลไม้ไทย เป็นสีแดง เสือน้อยลองใบ้ประมาณนี้ลูก นึกออกไหม แล้วให้เพื่อนเป็นคนวาดคำตอบ เสือน้อยลองสิ เพื่อนจะเป็นคนวาด อย่างนี้ เสือน้อยอยากให้เพื่อนวาดอะไร</w:t>
      </w:r>
    </w:p>
    <w:p>
      <w:pPr>
        <w:pStyle w:val="BodyText"/>
      </w:pPr>
      <w:r>
        <w:t xml:space="preserve">(นักศึกษาชาย) ผมคิดสัตว์ตัวเล็กตัวใหญ่อะไรอย่างนี้ผมชอบสัตว์ แล้วตัวใหญ่ไหม</w:t>
      </w:r>
    </w:p>
    <w:p>
      <w:pPr>
        <w:pStyle w:val="BodyText"/>
      </w:pPr>
      <w:r>
        <w:t xml:space="preserve">(นักศึกษาชาย) ผมไม่รู้ตัวใหญ่หรือเปล่าคนชอบเลี้ยง เป็นสัตว์ป่าอย่างนี้น่ะลูก เลี้ยงในบ้านหรือเป็นสัตว์ป่า</w:t>
      </w:r>
    </w:p>
    <w:p>
      <w:pPr>
        <w:pStyle w:val="BodyText"/>
      </w:pPr>
      <w:r>
        <w:t xml:space="preserve">(นักศึกษาชาย) ไม่ครับ อันนี้เป็นสัตว์ป่า เพื่อน ๆ วาดตัวไม่ใหญ่ใช่ไหม</w:t>
      </w:r>
    </w:p>
    <w:p>
      <w:pPr>
        <w:pStyle w:val="BodyText"/>
      </w:pPr>
      <w:r>
        <w:t xml:space="preserve">(นักศึกษาหญิง) หมาป่า</w:t>
      </w:r>
    </w:p>
    <w:p>
      <w:pPr>
        <w:pStyle w:val="BodyText"/>
      </w:pPr>
      <w:r>
        <w:t xml:space="preserve">(นักศึกษาชาย)ไซบีเรียน</w:t>
      </w:r>
    </w:p>
    <w:p>
      <w:pPr>
        <w:pStyle w:val="BodyText"/>
      </w:pPr>
      <w:r>
        <w:t xml:space="preserve">(อาจารย์สุธิรา) สัตว์ป่าตัวไม่ใหญ่</w:t>
      </w:r>
    </w:p>
    <w:p>
      <w:pPr>
        <w:pStyle w:val="BodyText"/>
      </w:pPr>
      <w:r>
        <w:t xml:space="preserve">(นักศึกษาหญิง) ไซบีเรียนไม่ใช่สัตว์ป่า สัตว์ป่าตัวไม่ใหญ่ มีอะไรบ้างเพื่อน ๆ</w:t>
      </w:r>
    </w:p>
    <w:p>
      <w:pPr>
        <w:pStyle w:val="BodyText"/>
      </w:pPr>
      <w:r>
        <w:t xml:space="preserve">(นักศึกษาหญิง) กระรอกค่ะ</w:t>
      </w:r>
    </w:p>
    <w:p>
      <w:pPr>
        <w:pStyle w:val="BodyText"/>
      </w:pPr>
      <w:r>
        <w:t xml:space="preserve">(อาจารย์สุธิรา) วาดเลยค่ะ วาดแล้วก็พูดไปด้วยเผื่อเสือน้อยไม่ใช่แล้ว</w:t>
      </w:r>
    </w:p>
    <w:p>
      <w:pPr>
        <w:pStyle w:val="BodyText"/>
      </w:pPr>
      <w:r>
        <w:t xml:space="preserve">(นักศึกษาหญิง) งูหรือเปล่าคะ</w:t>
      </w:r>
    </w:p>
    <w:p>
      <w:pPr>
        <w:pStyle w:val="BodyText"/>
      </w:pPr>
      <w:r>
        <w:t xml:space="preserve">(อาจารย์สุธิรา) สัตว์ป่านะคะลูก</w:t>
      </w:r>
    </w:p>
    <w:p>
      <w:pPr>
        <w:pStyle w:val="BodyText"/>
      </w:pPr>
      <w:r>
        <w:t xml:space="preserve">(นักศึกษาหญิง) งูไม่ใช่สัตว์ป่าหรือคะ</w:t>
      </w:r>
    </w:p>
    <w:p>
      <w:pPr>
        <w:pStyle w:val="BodyText"/>
      </w:pPr>
      <w:r>
        <w:t xml:space="preserve">(อาจารย์สุธิรา) มีพี่เสือน้อยใบ้ต่อสิสิ เป็นสัตว์มี 4 ขา</w:t>
      </w:r>
    </w:p>
    <w:p>
      <w:pPr>
        <w:pStyle w:val="BodyText"/>
      </w:pPr>
      <w:r>
        <w:t xml:space="preserve">(นักศึกษาหญิง) เป็นสัตว์มีขาไหมลูก</w:t>
      </w:r>
    </w:p>
    <w:p>
      <w:pPr>
        <w:pStyle w:val="BodyText"/>
      </w:pPr>
      <w:r>
        <w:t xml:space="preserve">(นักศึกษาชาย) มีใครมี ๆ มี 4 ขา งูไม่ถูกค่ะ สัตว์ไม่มีขาเราไม่เอา เราเอาสัตว์มีขานะ ใบ้ต่อ ๆ</w:t>
      </w:r>
    </w:p>
    <w:p>
      <w:pPr>
        <w:pStyle w:val="BodyText"/>
      </w:pPr>
      <w:r>
        <w:t xml:space="preserve">(นักศึกษาหญิง) มีกี่ขาเสือน้อย มี 4 ขา นะคะ</w:t>
      </w:r>
    </w:p>
    <w:p>
      <w:pPr>
        <w:pStyle w:val="BodyText"/>
      </w:pPr>
      <w:r>
        <w:t xml:space="preserve">(นักศึกษาหญิง) มี…</w:t>
      </w:r>
    </w:p>
    <w:p>
      <w:pPr>
        <w:pStyle w:val="BodyText"/>
      </w:pPr>
      <w:r>
        <w:t xml:space="preserve">(อาจารย์สุธิรา) เม่นก็ยังไม่ใช่ เสือน้อย…</w:t>
      </w:r>
    </w:p>
    <w:p>
      <w:pPr>
        <w:pStyle w:val="BodyText"/>
      </w:pPr>
      <w:r>
        <w:t xml:space="preserve">(นักศึกษาหญิง) เป็นสัตว์กินพืชหรือกินเนื้อ</w:t>
      </w:r>
    </w:p>
    <w:p>
      <w:pPr>
        <w:pStyle w:val="BodyText"/>
      </w:pPr>
      <w:r>
        <w:t xml:space="preserve">(อาจารย์สุธิรา) สัตว์กินเนื้อค่ะ</w:t>
      </w:r>
    </w:p>
    <w:p>
      <w:pPr>
        <w:pStyle w:val="BodyText"/>
      </w:pPr>
      <w:r>
        <w:t xml:space="preserve">(นักศึกษาหญิง) เสือ</w:t>
      </w:r>
    </w:p>
    <w:p>
      <w:pPr>
        <w:pStyle w:val="BodyText"/>
      </w:pPr>
      <w:r>
        <w:t xml:space="preserve">(อาจารย์สุธิรา) ใช่หรือเปล่า ใช่เสือไหม</w:t>
      </w:r>
    </w:p>
    <w:p>
      <w:pPr>
        <w:pStyle w:val="BodyText"/>
      </w:pPr>
      <w:r>
        <w:t xml:space="preserve">(นักศึกษาหญิง) แต่เสือตัวใหญ่มากเลยนะ ลูกเสือค่ะ ไม่ใช่ ต้องเป็นตัวอื่น สัตว์กินเนื้อตัวอื่น มีอะไรอีก</w:t>
      </w:r>
    </w:p>
    <w:p>
      <w:pPr>
        <w:pStyle w:val="BodyText"/>
      </w:pPr>
      <w:r>
        <w:t xml:space="preserve">(นักศึกษาหญิง) สัตว์กินเนื้อ</w:t>
      </w:r>
    </w:p>
    <w:p>
      <w:pPr>
        <w:pStyle w:val="BodyText"/>
      </w:pPr>
      <w:r>
        <w:t xml:space="preserve">(นักศึกษาชาย) นากหรือเปล่าครับ</w:t>
      </w:r>
    </w:p>
    <w:p>
      <w:pPr>
        <w:pStyle w:val="BodyText"/>
      </w:pPr>
      <w:r>
        <w:t xml:space="preserve">(นักศึกษาชาย) หมาจิ้งจอก</w:t>
      </w:r>
    </w:p>
    <w:p>
      <w:pPr>
        <w:pStyle w:val="BodyText"/>
      </w:pPr>
      <w:r>
        <w:t xml:space="preserve">(นักศึกษาหญิง) จระเข้ อยู่กิ๊งก่าล่ะ</w:t>
      </w:r>
    </w:p>
    <w:p>
      <w:pPr>
        <w:pStyle w:val="BodyText"/>
      </w:pPr>
      <w:r>
        <w:t xml:space="preserve">(อาจารย์สุธิรา) อะไรที่เป็นสัตว์กินเนื้อลูก สิงโต</w:t>
      </w:r>
    </w:p>
    <w:p>
      <w:pPr>
        <w:pStyle w:val="BodyText"/>
      </w:pPr>
      <w:r>
        <w:t xml:space="preserve">(นักศึกษาหญิง) นกกระจอกเทศ</w:t>
      </w:r>
    </w:p>
    <w:p>
      <w:pPr>
        <w:pStyle w:val="BodyText"/>
      </w:pPr>
      <w:r>
        <w:t xml:space="preserve">(อาจารย์สุธิรา) ไม่น่าใช่ นกกระจอกเทศกินเนื้อ นกกระจอกเทศกินเนื้ยมี 2 ขา มี 3 ขา</w:t>
      </w:r>
    </w:p>
    <w:p>
      <w:pPr>
        <w:pStyle w:val="BodyText"/>
      </w:pPr>
      <w:r>
        <w:t xml:space="preserve">(นักศึกษาชาย) มีครับ ไม่รู้จะอธิบายตัวอย่างไร เจ้าป่าไหม</w:t>
      </w:r>
    </w:p>
    <w:p>
      <w:pPr>
        <w:pStyle w:val="BodyText"/>
      </w:pPr>
      <w:r>
        <w:t xml:space="preserve">(นักศึกษาหญิง) ในประเทศไทยมีไหม</w:t>
      </w:r>
    </w:p>
    <w:p>
      <w:pPr>
        <w:pStyle w:val="BodyText"/>
      </w:pPr>
      <w:r>
        <w:t xml:space="preserve">(นักศึกษาชาย) เสือดำ</w:t>
      </w:r>
    </w:p>
    <w:p>
      <w:pPr>
        <w:pStyle w:val="BodyText"/>
      </w:pPr>
      <w:r>
        <w:t xml:space="preserve">(นักศึกษาหญิง) แถวบ้านเรามีไหม</w:t>
      </w:r>
    </w:p>
    <w:p>
      <w:pPr>
        <w:pStyle w:val="BodyText"/>
      </w:pPr>
      <w:r>
        <w:t xml:space="preserve">(นักศึกษาหญิง) เสือชีตาร์ เสือโคร่ง ใบ้อีกหน่อย ใบ้อีกหน่อย</w:t>
      </w:r>
    </w:p>
    <w:p>
      <w:pPr>
        <w:pStyle w:val="BodyText"/>
      </w:pPr>
      <w:r>
        <w:t xml:space="preserve">(นักศึกษาชาย) ในประเทศไทยรู้สึกจะไม่มีนะครับ</w:t>
      </w:r>
    </w:p>
    <w:p>
      <w:pPr>
        <w:pStyle w:val="BodyText"/>
      </w:pPr>
      <w:r>
        <w:t xml:space="preserve">(นักศึกษาหญิง) งานยากเลย ในประเทศไทยไม่มี อะไรนะ ผมชอบดูสารคดี แต่ผมมองไม่เห็นไม่รู้จินตนาการตัวมันอย่างไร</w:t>
      </w:r>
    </w:p>
    <w:p>
      <w:pPr>
        <w:pStyle w:val="BodyText"/>
      </w:pPr>
      <w:r>
        <w:t xml:space="preserve">(นักศึกษาหญิง) น่าจะเป็นสิงโตแน่เลยเราว่า</w:t>
      </w:r>
    </w:p>
    <w:p>
      <w:pPr>
        <w:pStyle w:val="BodyText"/>
      </w:pPr>
      <w:r>
        <w:t xml:space="preserve">(นักศึกษาหญิง) ในประเทศไทยมีสิงโต เสือ สิงโต ตัดออกตัดออก</w:t>
      </w:r>
    </w:p>
    <w:p>
      <w:pPr>
        <w:pStyle w:val="BodyText"/>
      </w:pPr>
      <w:r>
        <w:t xml:space="preserve">(นักศึกษาหญิง) แล้วก็ตัวใหญ่มากตัดออกหมา หมาจิ้งจอก</w:t>
      </w:r>
    </w:p>
    <w:p>
      <w:pPr>
        <w:pStyle w:val="BodyText"/>
      </w:pPr>
      <w:r>
        <w:t xml:space="preserve">(นักศึกษาหญิง) หมานัยเปล่า ประเทศไทย</w:t>
      </w:r>
    </w:p>
    <w:p>
      <w:pPr>
        <w:pStyle w:val="BodyText"/>
      </w:pPr>
      <w:r>
        <w:t xml:space="preserve">(นักศึกษาหญิง) หมาในที่ชอบล่าน่ะ</w:t>
      </w:r>
    </w:p>
    <w:p>
      <w:pPr>
        <w:pStyle w:val="BodyText"/>
      </w:pPr>
      <w:r>
        <w:t xml:space="preserve">(อาจารย์สุธิรา) ยังไม่ใช่ หมี ๆ</w:t>
      </w:r>
    </w:p>
    <w:p>
      <w:pPr>
        <w:pStyle w:val="BodyText"/>
      </w:pPr>
      <w:r>
        <w:t xml:space="preserve">(อาจารย์สุธิรา) หมี ๆ ๆ หมีอะไร หมีเมืองนอกน่ะ</w:t>
      </w:r>
    </w:p>
    <w:p>
      <w:pPr>
        <w:pStyle w:val="BodyText"/>
      </w:pPr>
      <w:r>
        <w:t xml:space="preserve">(นักศึกษาชาย) หมีกริซลี่</w:t>
      </w:r>
    </w:p>
    <w:p>
      <w:pPr>
        <w:pStyle w:val="BodyText"/>
      </w:pPr>
      <w:r>
        <w:t xml:space="preserve">(นักศึกษาชาย) หมีกริซลี่ ไม่ใช่หมู</w:t>
      </w:r>
    </w:p>
    <w:p>
      <w:pPr>
        <w:pStyle w:val="BodyText"/>
      </w:pPr>
      <w:r>
        <w:t xml:space="preserve">(อาจารย์สุธิรา) สายพันธุ์…</w:t>
      </w:r>
    </w:p>
    <w:p>
      <w:pPr>
        <w:pStyle w:val="BodyText"/>
      </w:pPr>
      <w:r>
        <w:t xml:space="preserve">(อาจารย์สุธิรา) เดี๋ยว ๆ ๆ ใช่หมีหรือเปล่า เสื้อน้อยใช่หมีไหม</w:t>
      </w:r>
    </w:p>
    <w:p>
      <w:pPr>
        <w:pStyle w:val="BodyText"/>
      </w:pPr>
      <w:r>
        <w:t xml:space="preserve">(นักศึกษาชาย) ฮันนี่ แบดเจอร์หรือเปล่าครับ</w:t>
      </w:r>
    </w:p>
    <w:p>
      <w:pPr>
        <w:pStyle w:val="BodyText"/>
      </w:pPr>
      <w:r>
        <w:t xml:space="preserve">(อาจารย์สุธิรา) รู้แต่ว่ามันอยู่ทวีปแอฟริกา มันก็มี หมาไน มันมีสัตว์หลายชนิดครับ</w:t>
      </w:r>
    </w:p>
    <w:p>
      <w:pPr>
        <w:pStyle w:val="BodyText"/>
      </w:pPr>
      <w:r>
        <w:t xml:space="preserve">(นักศึกษาชาย) มันอยู่ในประเภทของห</w:t>
      </w:r>
    </w:p>
    <w:p>
      <w:pPr>
        <w:pStyle w:val="BodyText"/>
      </w:pPr>
      <w:r>
        <w:t xml:space="preserve">(นักศึกษาชาย) ใช่ ๆ อยู่ในตระกูลหมาครับ</w:t>
      </w:r>
    </w:p>
    <w:p>
      <w:pPr>
        <w:pStyle w:val="BodyText"/>
      </w:pPr>
      <w:r>
        <w:t xml:space="preserve">(นักศึกษาชาย) หมาไน ไฮยีนา ๆ</w:t>
      </w:r>
    </w:p>
    <w:p>
      <w:pPr>
        <w:pStyle w:val="BodyText"/>
      </w:pPr>
      <w:r>
        <w:t xml:space="preserve">(นักศึกษาหญิง) ไม่น่าจะใช่</w:t>
      </w:r>
    </w:p>
    <w:p>
      <w:pPr>
        <w:pStyle w:val="BodyText"/>
      </w:pPr>
      <w:r>
        <w:t xml:space="preserve">(อาจารย์สุธิรา) ยากนะนี่ ๆ โจทย์เสือน้อยยากนะนี่</w:t>
      </w:r>
    </w:p>
    <w:p>
      <w:pPr>
        <w:pStyle w:val="BodyText"/>
      </w:pPr>
      <w:r>
        <w:t xml:space="preserve">(อาจารย์สุธิรา) มีลาย ๆ ตระกูลหมา อยู่ทวีปแอฟริกา ช่วยกันหาคำตอบเร็ว อยากรู้มากเลย เป็นปริศนามากเลย ของเสือน้อยนี่ปริศนามากเลย</w:t>
      </w:r>
    </w:p>
    <w:p>
      <w:pPr>
        <w:pStyle w:val="BodyText"/>
      </w:pPr>
      <w:r>
        <w:t xml:space="preserve">(อาจารย์สุธิรา) หมาอะไรนะ หมาแอฟริกา เฉลยเถอะ นึกไม่ออกแล้ว</w:t>
      </w:r>
    </w:p>
    <w:p>
      <w:pPr>
        <w:pStyle w:val="BodyText"/>
      </w:pPr>
      <w:r>
        <w:t xml:space="preserve">(นักศึกษาชาย) ชื่ออะไรเสือน้อย</w:t>
      </w:r>
    </w:p>
    <w:p>
      <w:pPr>
        <w:pStyle w:val="BodyText"/>
      </w:pPr>
      <w:r>
        <w:t xml:space="preserve">(นักศึกษาชาย) เฉลยเลยครับ เพื่อนบอกให้เฉลยแล้วหมาป่าแอฟริกา มัน เฉลย ๆ เลยนะครับ</w:t>
      </w:r>
    </w:p>
    <w:p>
      <w:pPr>
        <w:pStyle w:val="BodyText"/>
      </w:pPr>
      <w:r>
        <w:t xml:space="preserve">(นักศึกษาหญิง) หมาจระเข้</w:t>
      </w:r>
    </w:p>
    <w:p>
      <w:pPr>
        <w:pStyle w:val="BodyText"/>
      </w:pPr>
      <w:r>
        <w:t xml:space="preserve">(อาจารย์สุธิรา) อยากรู้</w:t>
      </w:r>
    </w:p>
    <w:p>
      <w:pPr>
        <w:pStyle w:val="BodyText"/>
      </w:pPr>
      <w:r>
        <w:t xml:space="preserve">(นักศึกษาชาย) มันเป็นหมาป่าชนิดหนึ่ง โคโยตี มันอยู่ในตระกูลใช่ครับ มันอยู่ในตระกูลเหมือนกัน</w:t>
      </w:r>
    </w:p>
    <w:p>
      <w:pPr>
        <w:pStyle w:val="BodyText"/>
      </w:pPr>
      <w:r>
        <w:t xml:space="preserve">(อาจารย์สุธิรา) ลองหาแล้วลองวาดสิ อยากรู้เหมือนกัน มันคล้าย ๆ หมาไนไอ้หมาในน่ะ ลองเสิร์ชแล้วนะ หมาป่าโคโยตี้นี่มีลาย ๆ นะ ลาย ๆ แต่ก็ลักษณะเป็นหมาป่า โคโยตี อย่างไร เขาบอกว่ามันอยู่ในทวีปอมเริกาเหนือ ฟังในสารคดีครับ</w:t>
      </w:r>
    </w:p>
    <w:p>
      <w:pPr>
        <w:pStyle w:val="BodyText"/>
      </w:pPr>
      <w:r>
        <w:t xml:space="preserve">(นักศึกษาหญิง) แอฟริกานึกถึงหมาไนอย่างเดียวเลย อ.แม่คะ ตอนนี้ที่ตอนนี้ที่กรุงเทพ</w:t>
      </w:r>
    </w:p>
    <w:p>
      <w:pPr>
        <w:pStyle w:val="BodyText"/>
      </w:pPr>
      <w:r>
        <w:t xml:space="preserve">(มหานคร)ฝนตกหนักมากค่ะ ถ้าหายไป นี่คือไฟดับนะคะ</w:t>
      </w:r>
    </w:p>
    <w:p>
      <w:pPr>
        <w:pStyle w:val="BodyText"/>
      </w:pPr>
      <w:r>
        <w:t xml:space="preserve">(อาจารย์สุธิรา) โอเค ไม่เป็นไรค่ะ จะพอแล้ว ต้องขออนุญาตบอกไว้ก่อนค่ะ เพราะว่าที่บ้าน แถวบ้านตกหนักมากค่ะแม่</w:t>
      </w:r>
    </w:p>
    <w:p>
      <w:pPr>
        <w:pStyle w:val="BodyText"/>
      </w:pPr>
      <w:r>
        <w:t xml:space="preserve">(อาจารย์สุธิรา) โอเคค่ะ ไม่เป็นไร ก็สมควรแก่เวลาแล้วนะคะ เดี๋ยวเราขอบคุณพี่ล่ามกันนะคะ ทางนู้นฝนตกให้ใครขอบคุณดี พี่เซฟขอบคุณหน่อย</w:t>
      </w:r>
    </w:p>
    <w:p>
      <w:pPr>
        <w:pStyle w:val="BodyText"/>
      </w:pPr>
      <w:r>
        <w:t xml:space="preserve">(นักศึกษาชาย) ครับผม ก็ขอบคุณพี่ล่ามครับผม ขอบคุณครับ</w:t>
      </w:r>
    </w:p>
    <w:p>
      <w:pPr>
        <w:pStyle w:val="BodyText"/>
      </w:pPr>
      <w:r>
        <w:t xml:space="preserve">(อาจารย์สุธิรา) ค่ะ</w:t>
      </w:r>
    </w:p>
    <w:p>
      <w:pPr>
        <w:pStyle w:val="BodyText"/>
      </w:pPr>
      <w:r>
        <w:t xml:space="preserve">(นักศึกษาชาย) สวัสดีครับ</w:t>
      </w:r>
    </w:p>
    <w:p>
      <w:pPr>
        <w:pStyle w:val="BodyText"/>
      </w:pPr>
      <w:r>
        <w:t xml:space="preserve">(อาจารย์สุธิรา) ขอบคุณนะคะ สำหรับวันนี้ อาจารย์ค่ะ สวัสดีค่ะ</w:t>
      </w:r>
    </w:p>
    <w:p>
      <w:pPr>
        <w:pStyle w:val="BodyText"/>
      </w:pPr>
      <w:r>
        <w:t xml:space="preserve">(อาจารย์สุธิรา)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9-30T08:09:34Z</dcterms:created>
  <dcterms:modified xsi:type="dcterms:W3CDTF">2021-09-30T08: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กันยายน 2564 เวลา 12.50 น.</vt:lpwstr>
  </property>
  <property fmtid="{D5CDD505-2E9C-101B-9397-08002B2CF9AE}" pid="3" name="subtitle">
    <vt:lpwstr/>
  </property>
</Properties>
</file>